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CA3" w:rsidRDefault="009D2D95" w:rsidP="000F4CA3">
      <w:pPr>
        <w:pStyle w:val="Heading0"/>
        <w:ind w:left="-142"/>
      </w:pPr>
      <w:bookmarkStart w:id="0" w:name="_GoBack"/>
      <w:bookmarkEnd w:id="0"/>
      <w:r>
        <w:rPr>
          <w:szCs w:val="28"/>
        </w:rPr>
        <w:t xml:space="preserve"> </w:t>
      </w:r>
      <w:r w:rsidR="00F942B1">
        <w:rPr>
          <w:szCs w:val="28"/>
        </w:rPr>
        <w:t xml:space="preserve"> </w:t>
      </w:r>
      <w:r w:rsidR="00472FA7" w:rsidRPr="00D41493">
        <w:rPr>
          <w:szCs w:val="28"/>
        </w:rPr>
        <w:t>Summary of system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functionality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/</w:t>
      </w:r>
      <w:r w:rsidR="007A3E15">
        <w:rPr>
          <w:szCs w:val="28"/>
        </w:rPr>
        <w:t xml:space="preserve"> </w:t>
      </w:r>
      <w:r w:rsidR="00472FA7" w:rsidRPr="00D41493">
        <w:rPr>
          <w:szCs w:val="28"/>
        </w:rPr>
        <w:t>bug</w:t>
      </w:r>
      <w:r w:rsidR="007A3E15">
        <w:rPr>
          <w:szCs w:val="28"/>
        </w:rPr>
        <w:t xml:space="preserve">s / </w:t>
      </w:r>
      <w:r w:rsidR="00472FA7" w:rsidRPr="00D41493">
        <w:rPr>
          <w:szCs w:val="28"/>
        </w:rPr>
        <w:t>changes in this deployment</w:t>
      </w:r>
    </w:p>
    <w:p w:rsidR="00663E69" w:rsidRPr="000F4CA3" w:rsidRDefault="00663E69" w:rsidP="000F4CA3">
      <w:pPr>
        <w:jc w:val="right"/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48"/>
      </w:tblGrid>
      <w:tr w:rsidR="0026434E" w:rsidTr="00AC2F28">
        <w:trPr>
          <w:trHeight w:val="1201"/>
        </w:trPr>
        <w:tc>
          <w:tcPr>
            <w:tcW w:w="10348" w:type="dxa"/>
          </w:tcPr>
          <w:p w:rsidR="00DE3E2E" w:rsidRPr="00DE3E2E" w:rsidRDefault="00DE3E2E" w:rsidP="00DE3E2E">
            <w:pPr>
              <w:pStyle w:val="Heading2"/>
              <w:rPr>
                <w:rFonts w:ascii="Times New Roman" w:hAnsi="Times New Roman"/>
                <w:sz w:val="24"/>
                <w:szCs w:val="24"/>
                <w:lang w:val="en-ZA" w:eastAsia="en-ZA"/>
              </w:rPr>
            </w:pPr>
            <w:proofErr w:type="spellStart"/>
            <w:r w:rsidRPr="00DE3E2E">
              <w:rPr>
                <w:sz w:val="24"/>
                <w:szCs w:val="24"/>
              </w:rPr>
              <w:t>Bug</w:t>
            </w:r>
            <w:proofErr w:type="spellEnd"/>
          </w:p>
          <w:p w:rsidR="00DE3E2E" w:rsidRPr="00DE3E2E" w:rsidRDefault="00DE3E2E" w:rsidP="00DE3E2E">
            <w:pPr>
              <w:numPr>
                <w:ilvl w:val="0"/>
                <w:numId w:val="27"/>
              </w:numPr>
              <w:tabs>
                <w:tab w:val="clear" w:pos="720"/>
                <w:tab w:val="num" w:pos="346"/>
              </w:tabs>
              <w:spacing w:before="100" w:beforeAutospacing="1"/>
              <w:ind w:hanging="720"/>
              <w:jc w:val="left"/>
            </w:pPr>
            <w:r w:rsidRPr="00DE3E2E">
              <w:rPr>
                <w:b/>
              </w:rPr>
              <w:t>[NWUKFS-3409]</w:t>
            </w:r>
            <w:proofErr w:type="gramStart"/>
            <w:r>
              <w:t xml:space="preserve"> - </w:t>
            </w:r>
            <w:proofErr w:type="spellStart"/>
            <w:proofErr w:type="gramEnd"/>
            <w:r>
              <w:t>Exception</w:t>
            </w:r>
            <w:proofErr w:type="spellEnd"/>
            <w:r>
              <w:t xml:space="preserve"> </w:t>
            </w:r>
            <w:proofErr w:type="spellStart"/>
            <w:r>
              <w:t>when</w:t>
            </w:r>
            <w:proofErr w:type="spellEnd"/>
            <w:r>
              <w:t xml:space="preserve"> GL </w:t>
            </w:r>
            <w:proofErr w:type="spellStart"/>
            <w:r>
              <w:t>Reviewer</w:t>
            </w:r>
            <w:proofErr w:type="spellEnd"/>
            <w:r>
              <w:t xml:space="preserve"> delegate is </w:t>
            </w:r>
            <w:proofErr w:type="spellStart"/>
            <w:r>
              <w:t>setup</w:t>
            </w:r>
            <w:proofErr w:type="spellEnd"/>
            <w:r>
              <w:t xml:space="preserve">: </w:t>
            </w:r>
            <w:proofErr w:type="spellStart"/>
            <w:r w:rsidRPr="00DE3E2E">
              <w:rPr>
                <w:b/>
              </w:rPr>
              <w:t>Resolved</w:t>
            </w:r>
            <w:proofErr w:type="spellEnd"/>
          </w:p>
          <w:p w:rsidR="00DE3E2E" w:rsidRDefault="00DE3E2E" w:rsidP="00DE3E2E">
            <w:pPr>
              <w:numPr>
                <w:ilvl w:val="0"/>
                <w:numId w:val="27"/>
              </w:numPr>
              <w:tabs>
                <w:tab w:val="clear" w:pos="720"/>
                <w:tab w:val="num" w:pos="346"/>
              </w:tabs>
              <w:spacing w:before="100" w:beforeAutospacing="1" w:after="100" w:afterAutospacing="1"/>
              <w:ind w:hanging="720"/>
              <w:jc w:val="left"/>
            </w:pPr>
            <w:r w:rsidRPr="00DE3E2E">
              <w:rPr>
                <w:b/>
              </w:rPr>
              <w:t>[NWUKFS-3419]</w:t>
            </w:r>
            <w:proofErr w:type="gramStart"/>
            <w:r>
              <w:t xml:space="preserve"> - </w:t>
            </w:r>
            <w:proofErr w:type="gramEnd"/>
            <w:r>
              <w:t xml:space="preserve">(AR) </w:t>
            </w:r>
            <w:proofErr w:type="spellStart"/>
            <w:r>
              <w:t>Customer</w:t>
            </w:r>
            <w:proofErr w:type="spellEnd"/>
            <w:r>
              <w:t xml:space="preserve"> 37080679 - </w:t>
            </w:r>
            <w:proofErr w:type="spellStart"/>
            <w:r>
              <w:t>correction</w:t>
            </w:r>
            <w:proofErr w:type="spellEnd"/>
            <w:r>
              <w:t xml:space="preserve"> of </w:t>
            </w:r>
            <w:proofErr w:type="spellStart"/>
            <w:r>
              <w:t>incorrect</w:t>
            </w:r>
            <w:proofErr w:type="spellEnd"/>
            <w:r>
              <w:t xml:space="preserve"> APP doc 6572622: </w:t>
            </w:r>
            <w:proofErr w:type="spellStart"/>
            <w:r>
              <w:rPr>
                <w:b/>
              </w:rPr>
              <w:t>Resolved</w:t>
            </w:r>
            <w:proofErr w:type="spellEnd"/>
          </w:p>
          <w:p w:rsidR="00DE3E2E" w:rsidRPr="00DE3E2E" w:rsidRDefault="00DE3E2E" w:rsidP="00DE3E2E">
            <w:pPr>
              <w:pStyle w:val="Heading2"/>
              <w:rPr>
                <w:sz w:val="24"/>
                <w:szCs w:val="24"/>
              </w:rPr>
            </w:pPr>
            <w:proofErr w:type="spellStart"/>
            <w:r w:rsidRPr="00DE3E2E">
              <w:rPr>
                <w:sz w:val="24"/>
                <w:szCs w:val="24"/>
              </w:rPr>
              <w:t>Improvement</w:t>
            </w:r>
            <w:proofErr w:type="spellEnd"/>
          </w:p>
          <w:p w:rsidR="00DE3E2E" w:rsidRDefault="00DE3E2E" w:rsidP="00DE3E2E">
            <w:pPr>
              <w:numPr>
                <w:ilvl w:val="0"/>
                <w:numId w:val="28"/>
              </w:numPr>
              <w:tabs>
                <w:tab w:val="clear" w:pos="720"/>
                <w:tab w:val="num" w:pos="346"/>
              </w:tabs>
              <w:spacing w:before="100" w:beforeAutospacing="1"/>
              <w:ind w:hanging="720"/>
              <w:jc w:val="left"/>
            </w:pPr>
            <w:r w:rsidRPr="00DE3E2E">
              <w:rPr>
                <w:b/>
              </w:rPr>
              <w:t>[NWUKFS-3403]</w:t>
            </w:r>
            <w:proofErr w:type="gramStart"/>
            <w:r>
              <w:t xml:space="preserve"> - </w:t>
            </w:r>
            <w:proofErr w:type="gramEnd"/>
            <w:r>
              <w:t xml:space="preserve">(AR) </w:t>
            </w:r>
            <w:proofErr w:type="spellStart"/>
            <w:r>
              <w:t>Updating</w:t>
            </w:r>
            <w:proofErr w:type="spellEnd"/>
            <w:r>
              <w:t xml:space="preserve"> of </w:t>
            </w:r>
            <w:proofErr w:type="spellStart"/>
            <w:r>
              <w:t>Customer</w:t>
            </w:r>
            <w:proofErr w:type="spellEnd"/>
            <w:r>
              <w:t xml:space="preserve"> </w:t>
            </w:r>
            <w:proofErr w:type="spellStart"/>
            <w:r>
              <w:t>Aging</w:t>
            </w:r>
            <w:proofErr w:type="spellEnd"/>
            <w:r>
              <w:t xml:space="preserve"> </w:t>
            </w:r>
            <w:proofErr w:type="spellStart"/>
            <w:r>
              <w:t>due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routing</w:t>
            </w:r>
            <w:proofErr w:type="spellEnd"/>
            <w:r>
              <w:t xml:space="preserve"> </w:t>
            </w:r>
            <w:proofErr w:type="spellStart"/>
            <w:r>
              <w:t>on</w:t>
            </w:r>
            <w:proofErr w:type="spellEnd"/>
            <w:r>
              <w:t xml:space="preserve"> </w:t>
            </w:r>
            <w:proofErr w:type="spellStart"/>
            <w:r>
              <w:t>Customer</w:t>
            </w:r>
            <w:proofErr w:type="spellEnd"/>
            <w:r>
              <w:t xml:space="preserve"> </w:t>
            </w:r>
            <w:proofErr w:type="spellStart"/>
            <w:r>
              <w:t>invoice</w:t>
            </w:r>
            <w:proofErr w:type="spellEnd"/>
            <w:r>
              <w:t xml:space="preserve">: </w:t>
            </w:r>
            <w:proofErr w:type="spellStart"/>
            <w:r w:rsidRPr="00DE3E2E">
              <w:rPr>
                <w:b/>
              </w:rPr>
              <w:t>Resolved</w:t>
            </w:r>
            <w:proofErr w:type="spellEnd"/>
          </w:p>
          <w:p w:rsidR="001B6D88" w:rsidRPr="003124CD" w:rsidRDefault="00DE3E2E" w:rsidP="00DE3E2E">
            <w:pPr>
              <w:numPr>
                <w:ilvl w:val="0"/>
                <w:numId w:val="28"/>
              </w:numPr>
              <w:tabs>
                <w:tab w:val="clear" w:pos="720"/>
                <w:tab w:val="num" w:pos="346"/>
              </w:tabs>
              <w:spacing w:before="100" w:beforeAutospacing="1" w:after="100" w:afterAutospacing="1"/>
              <w:ind w:hanging="720"/>
              <w:jc w:val="left"/>
            </w:pPr>
            <w:r w:rsidRPr="00DE3E2E">
              <w:rPr>
                <w:b/>
              </w:rPr>
              <w:t>[NWUKFS-3417]</w:t>
            </w:r>
            <w:proofErr w:type="gramStart"/>
            <w:r>
              <w:t xml:space="preserve"> - </w:t>
            </w:r>
            <w:proofErr w:type="gramEnd"/>
            <w:r>
              <w:t xml:space="preserve">(AR) </w:t>
            </w:r>
            <w:proofErr w:type="spellStart"/>
            <w:r>
              <w:t>Updating</w:t>
            </w:r>
            <w:proofErr w:type="spellEnd"/>
            <w:r>
              <w:t xml:space="preserve"> of </w:t>
            </w:r>
            <w:proofErr w:type="spellStart"/>
            <w:r>
              <w:t>Billing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on</w:t>
            </w:r>
            <w:proofErr w:type="spellEnd"/>
            <w:r>
              <w:t xml:space="preserve"> </w:t>
            </w:r>
            <w:proofErr w:type="spellStart"/>
            <w:r>
              <w:t>Customer</w:t>
            </w:r>
            <w:proofErr w:type="spellEnd"/>
            <w:r>
              <w:t xml:space="preserve"> </w:t>
            </w:r>
            <w:proofErr w:type="spellStart"/>
            <w:r>
              <w:t>invoices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Finalize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: </w:t>
            </w:r>
            <w:proofErr w:type="spellStart"/>
            <w:r w:rsidRPr="00DE3E2E">
              <w:rPr>
                <w:b/>
              </w:rPr>
              <w:t>Resolved</w:t>
            </w:r>
            <w:proofErr w:type="spellEnd"/>
          </w:p>
        </w:tc>
      </w:tr>
    </w:tbl>
    <w:p w:rsidR="006132CD" w:rsidRDefault="006132CD" w:rsidP="006132CD"/>
    <w:p w:rsidR="000F4CA3" w:rsidRDefault="000F4CA3" w:rsidP="006132CD"/>
    <w:p w:rsidR="00827C02" w:rsidRPr="00827C02" w:rsidRDefault="00E60970" w:rsidP="008A3177">
      <w:pPr>
        <w:pStyle w:val="Heading0"/>
        <w:spacing w:before="240"/>
        <w:ind w:left="-142"/>
      </w:pPr>
      <w:r>
        <w:rPr>
          <w:sz w:val="24"/>
          <w:szCs w:val="24"/>
        </w:rPr>
        <w:t xml:space="preserve"> </w:t>
      </w:r>
      <w:r w:rsidR="008244D5">
        <w:rPr>
          <w:sz w:val="24"/>
          <w:szCs w:val="24"/>
        </w:rPr>
        <w:t>K</w:t>
      </w:r>
      <w:r w:rsidR="008244D5" w:rsidRPr="00B63A69">
        <w:rPr>
          <w:sz w:val="24"/>
          <w:szCs w:val="24"/>
        </w:rPr>
        <w:t>FS Project Team</w:t>
      </w:r>
    </w:p>
    <w:p w:rsidR="00421339" w:rsidRPr="00421339" w:rsidRDefault="00421339" w:rsidP="00421339"/>
    <w:p w:rsidR="00421339" w:rsidRPr="00421339" w:rsidRDefault="00421339" w:rsidP="00421339"/>
    <w:p w:rsidR="00421339" w:rsidRPr="00421339" w:rsidRDefault="00421339" w:rsidP="00421339"/>
    <w:p w:rsidR="00421339" w:rsidRDefault="00421339" w:rsidP="00421339"/>
    <w:p w:rsidR="0094048F" w:rsidRDefault="00421339" w:rsidP="00421339">
      <w:pPr>
        <w:tabs>
          <w:tab w:val="left" w:pos="1964"/>
        </w:tabs>
      </w:pPr>
      <w:r>
        <w:tab/>
      </w:r>
    </w:p>
    <w:p w:rsidR="003C1360" w:rsidRDefault="0094048F" w:rsidP="0094048F">
      <w:pPr>
        <w:tabs>
          <w:tab w:val="left" w:pos="1964"/>
        </w:tabs>
      </w:pPr>
      <w:r>
        <w:tab/>
      </w:r>
    </w:p>
    <w:p w:rsidR="003C1360" w:rsidRPr="003C1360" w:rsidRDefault="003C1360" w:rsidP="003C1360"/>
    <w:p w:rsidR="003C1360" w:rsidRPr="003C1360" w:rsidRDefault="003C1360" w:rsidP="003C1360"/>
    <w:p w:rsidR="003C1360" w:rsidRPr="003C1360" w:rsidRDefault="003C1360" w:rsidP="003C1360"/>
    <w:p w:rsidR="003C1360" w:rsidRPr="003C1360" w:rsidRDefault="003C1360" w:rsidP="003C1360"/>
    <w:p w:rsidR="00E5789D" w:rsidRDefault="003C1360" w:rsidP="003C1360">
      <w:pPr>
        <w:tabs>
          <w:tab w:val="left" w:pos="1833"/>
        </w:tabs>
      </w:pPr>
      <w:r>
        <w:tab/>
      </w:r>
    </w:p>
    <w:p w:rsidR="00E5789D" w:rsidRPr="00E5789D" w:rsidRDefault="00E5789D" w:rsidP="00E5789D"/>
    <w:p w:rsidR="00E5789D" w:rsidRPr="00E5789D" w:rsidRDefault="00E5789D" w:rsidP="00E5789D"/>
    <w:p w:rsidR="00E5789D" w:rsidRPr="00E5789D" w:rsidRDefault="00E5789D" w:rsidP="00E5789D"/>
    <w:p w:rsidR="00E5789D" w:rsidRPr="00E5789D" w:rsidRDefault="00E5789D" w:rsidP="00E5789D"/>
    <w:p w:rsidR="008244D5" w:rsidRPr="00E5789D" w:rsidRDefault="00E5789D" w:rsidP="00E5789D">
      <w:pPr>
        <w:tabs>
          <w:tab w:val="left" w:pos="1939"/>
        </w:tabs>
      </w:pPr>
      <w:r>
        <w:tab/>
      </w:r>
    </w:p>
    <w:sectPr w:rsidR="008244D5" w:rsidRPr="00E5789D" w:rsidSect="008244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7" w:h="16840" w:code="9"/>
      <w:pgMar w:top="720" w:right="720" w:bottom="624" w:left="720" w:header="567" w:footer="46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2080" w:rsidRDefault="008C2080">
      <w:r>
        <w:separator/>
      </w:r>
    </w:p>
  </w:endnote>
  <w:endnote w:type="continuationSeparator" w:id="0">
    <w:p w:rsidR="008C2080" w:rsidRDefault="008C2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789D" w:rsidRDefault="00E5789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D61" w:rsidRDefault="004A1D61" w:rsidP="003A391F">
    <w:pPr>
      <w:pStyle w:val="Footer"/>
      <w:tabs>
        <w:tab w:val="clear" w:pos="8640"/>
        <w:tab w:val="right" w:pos="8280"/>
      </w:tabs>
      <w:rPr>
        <w:b/>
        <w:sz w:val="16"/>
      </w:rPr>
    </w:pPr>
  </w:p>
  <w:p w:rsidR="003A391F" w:rsidRPr="00BF4A04" w:rsidRDefault="003A391F" w:rsidP="003A391F">
    <w:pPr>
      <w:pStyle w:val="Footer"/>
      <w:tabs>
        <w:tab w:val="clear" w:pos="8640"/>
        <w:tab w:val="right" w:pos="8280"/>
      </w:tabs>
      <w:rPr>
        <w:b/>
        <w:noProof/>
        <w:sz w:val="16"/>
      </w:rPr>
    </w:pPr>
    <w:r>
      <w:rPr>
        <w:b/>
        <w:sz w:val="16"/>
      </w:rPr>
      <w:fldChar w:fldCharType="begin"/>
    </w:r>
    <w:r>
      <w:rPr>
        <w:b/>
        <w:sz w:val="16"/>
      </w:rPr>
      <w:instrText xml:space="preserve"> FILENAME </w:instrText>
    </w:r>
    <w:r>
      <w:rPr>
        <w:b/>
        <w:sz w:val="16"/>
      </w:rPr>
      <w:fldChar w:fldCharType="separate"/>
    </w:r>
    <w:r w:rsidR="00802F51">
      <w:rPr>
        <w:b/>
        <w:noProof/>
        <w:sz w:val="16"/>
      </w:rPr>
      <w:t>DeploymentNote_KFS_</w:t>
    </w:r>
    <w:r w:rsidR="00486BD1">
      <w:rPr>
        <w:b/>
        <w:noProof/>
        <w:sz w:val="16"/>
      </w:rPr>
      <w:t>20190318</w:t>
    </w:r>
    <w:r w:rsidR="00802F51">
      <w:rPr>
        <w:b/>
        <w:noProof/>
        <w:sz w:val="16"/>
      </w:rPr>
      <w:t>-3</w:t>
    </w:r>
    <w:r w:rsidR="00486BD1">
      <w:rPr>
        <w:b/>
        <w:noProof/>
        <w:sz w:val="16"/>
      </w:rPr>
      <w:t>58</w:t>
    </w:r>
    <w:r w:rsidR="00802F51">
      <w:rPr>
        <w:b/>
        <w:noProof/>
        <w:sz w:val="16"/>
      </w:rPr>
      <w:t xml:space="preserve"> Production</w:t>
    </w:r>
    <w:r>
      <w:rPr>
        <w:b/>
        <w:sz w:val="16"/>
      </w:rPr>
      <w:fldChar w:fldCharType="end"/>
    </w:r>
    <w:r>
      <w:rPr>
        <w:b/>
        <w:sz w:val="16"/>
      </w:rPr>
      <w:tab/>
    </w:r>
    <w:r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 w:rsidR="00486BD1">
      <w:rPr>
        <w:b/>
        <w:sz w:val="16"/>
      </w:rPr>
      <w:tab/>
    </w:r>
    <w:r>
      <w:rPr>
        <w:rStyle w:val="PageNumber"/>
        <w:b/>
      </w:rPr>
      <w:fldChar w:fldCharType="begin"/>
    </w:r>
    <w:r>
      <w:rPr>
        <w:rStyle w:val="PageNumber"/>
        <w:b/>
      </w:rPr>
      <w:instrText xml:space="preserve"> PAGE </w:instrText>
    </w:r>
    <w:r>
      <w:rPr>
        <w:rStyle w:val="PageNumber"/>
        <w:b/>
      </w:rPr>
      <w:fldChar w:fldCharType="separate"/>
    </w:r>
    <w:r w:rsidR="001B6D88">
      <w:rPr>
        <w:rStyle w:val="PageNumber"/>
        <w:b/>
        <w:noProof/>
      </w:rPr>
      <w:t>2</w:t>
    </w:r>
    <w:r>
      <w:rPr>
        <w:rStyle w:val="PageNumber"/>
        <w:b/>
      </w:rPr>
      <w:fldChar w:fldCharType="end"/>
    </w:r>
  </w:p>
  <w:p w:rsidR="0019741B" w:rsidRDefault="0019741B">
    <w:pPr>
      <w:pStyle w:val="Footer"/>
      <w:tabs>
        <w:tab w:val="clear" w:pos="8640"/>
        <w:tab w:val="right" w:pos="8280"/>
      </w:tabs>
      <w:rPr>
        <w:b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Pr="00486BD1" w:rsidRDefault="00E47985" w:rsidP="009C3AB1">
    <w:pPr>
      <w:pStyle w:val="Footer"/>
      <w:rPr>
        <w:b/>
        <w:sz w:val="16"/>
        <w:szCs w:val="16"/>
      </w:rPr>
    </w:pPr>
    <w:proofErr w:type="spellStart"/>
    <w:r w:rsidRPr="00486BD1">
      <w:rPr>
        <w:b/>
        <w:sz w:val="16"/>
        <w:szCs w:val="16"/>
      </w:rPr>
      <w:t>D</w:t>
    </w:r>
    <w:r w:rsidR="003C1360">
      <w:rPr>
        <w:b/>
        <w:sz w:val="16"/>
        <w:szCs w:val="16"/>
      </w:rPr>
      <w:t>eployment</w:t>
    </w:r>
    <w:proofErr w:type="spellEnd"/>
    <w:r w:rsidR="003C1360">
      <w:rPr>
        <w:b/>
        <w:sz w:val="16"/>
        <w:szCs w:val="16"/>
      </w:rPr>
      <w:t xml:space="preserve"> note: 202002</w:t>
    </w:r>
    <w:r w:rsidR="00E5789D">
      <w:rPr>
        <w:b/>
        <w:sz w:val="16"/>
        <w:szCs w:val="16"/>
      </w:rPr>
      <w:t>28</w:t>
    </w:r>
    <w:r w:rsidR="006378CD" w:rsidRPr="00486BD1">
      <w:rPr>
        <w:b/>
        <w:sz w:val="16"/>
        <w:szCs w:val="16"/>
      </w:rPr>
      <w:t>-3</w:t>
    </w:r>
    <w:r w:rsidR="0094048F">
      <w:rPr>
        <w:b/>
        <w:sz w:val="16"/>
        <w:szCs w:val="16"/>
      </w:rPr>
      <w:t>8</w:t>
    </w:r>
    <w:r w:rsidR="00E5789D">
      <w:rPr>
        <w:b/>
        <w:sz w:val="16"/>
        <w:szCs w:val="16"/>
      </w:rPr>
      <w:t>5</w:t>
    </w:r>
    <w:r w:rsidR="006378CD" w:rsidRPr="00486BD1">
      <w:rPr>
        <w:b/>
        <w:sz w:val="16"/>
        <w:szCs w:val="16"/>
      </w:rPr>
      <w:t xml:space="preserve"> </w:t>
    </w:r>
    <w:proofErr w:type="spellStart"/>
    <w:r w:rsidRPr="00486BD1">
      <w:rPr>
        <w:b/>
        <w:sz w:val="16"/>
        <w:szCs w:val="16"/>
      </w:rPr>
      <w:t>Production</w:t>
    </w:r>
    <w:proofErr w:type="spellEnd"/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</w:r>
    <w:r w:rsidR="00486BD1">
      <w:rPr>
        <w:b/>
        <w:sz w:val="16"/>
        <w:szCs w:val="16"/>
      </w:rPr>
      <w:tab/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2080" w:rsidRDefault="008C2080">
      <w:r>
        <w:separator/>
      </w:r>
    </w:p>
  </w:footnote>
  <w:footnote w:type="continuationSeparator" w:id="0">
    <w:p w:rsidR="008C2080" w:rsidRDefault="008C2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789D" w:rsidRDefault="00E5789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789D" w:rsidRDefault="00E5789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741B" w:rsidRDefault="00692CE7">
    <w:pPr>
      <w:pStyle w:val="Header"/>
      <w:jc w:val="right"/>
      <w:rPr>
        <w:rFonts w:ascii="Lucida Sans" w:hAnsi="Lucida Sans"/>
        <w:u w:val="single"/>
      </w:rPr>
    </w:pPr>
    <w:r>
      <w:rPr>
        <w:noProof/>
        <w:lang w:val="en-ZA" w:eastAsia="en-ZA"/>
      </w:rPr>
      <w:drawing>
        <wp:inline distT="0" distB="0" distL="0" distR="0">
          <wp:extent cx="2154555" cy="724535"/>
          <wp:effectExtent l="0" t="0" r="0" b="0"/>
          <wp:docPr id="7" name="Picture 2" descr="Description: NWU full logo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NWU full logo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4555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9741B" w:rsidRDefault="0019741B" w:rsidP="00D6083A">
    <w:pPr>
      <w:pStyle w:val="Header"/>
      <w:ind w:left="720"/>
      <w:jc w:val="left"/>
      <w:rPr>
        <w:rFonts w:ascii="Lucida Sans" w:hAnsi="Lucida Sans"/>
      </w:rPr>
    </w:pPr>
  </w:p>
  <w:p w:rsidR="0019741B" w:rsidRPr="00D6083A" w:rsidRDefault="0019741B" w:rsidP="00D6083A">
    <w:pPr>
      <w:pStyle w:val="Header"/>
      <w:ind w:left="720"/>
      <w:jc w:val="left"/>
      <w:rPr>
        <w:rFonts w:ascii="Lucida Sans" w:hAnsi="Lucida Sans"/>
        <w:u w:val="single"/>
      </w:rPr>
    </w:pPr>
  </w:p>
  <w:p w:rsidR="0019741B" w:rsidRDefault="0019741B" w:rsidP="00DF7748">
    <w:pPr>
      <w:pStyle w:val="Header"/>
      <w:tabs>
        <w:tab w:val="left" w:pos="1560"/>
      </w:tabs>
      <w:jc w:val="center"/>
      <w:rPr>
        <w:b/>
        <w:sz w:val="36"/>
      </w:rPr>
    </w:pPr>
    <w:r>
      <w:rPr>
        <w:b/>
        <w:sz w:val="36"/>
      </w:rPr>
      <w:t>Deployment Note to Users</w:t>
    </w:r>
  </w:p>
  <w:p w:rsidR="00AF74E8" w:rsidRDefault="00AD5252" w:rsidP="00DF7748">
    <w:pPr>
      <w:pStyle w:val="Header"/>
      <w:jc w:val="center"/>
      <w:rPr>
        <w:b/>
        <w:sz w:val="36"/>
      </w:rPr>
    </w:pPr>
    <w:proofErr w:type="spellStart"/>
    <w:r>
      <w:rPr>
        <w:b/>
        <w:sz w:val="36"/>
      </w:rPr>
      <w:t>Deployment</w:t>
    </w:r>
    <w:proofErr w:type="spellEnd"/>
    <w:r>
      <w:rPr>
        <w:b/>
        <w:sz w:val="36"/>
      </w:rPr>
      <w:t xml:space="preserve"> note: </w:t>
    </w:r>
    <w:r w:rsidR="00DE78A2">
      <w:rPr>
        <w:b/>
        <w:sz w:val="36"/>
      </w:rPr>
      <w:t>20</w:t>
    </w:r>
    <w:r w:rsidR="004A60B2">
      <w:rPr>
        <w:b/>
        <w:sz w:val="36"/>
      </w:rPr>
      <w:t>202</w:t>
    </w:r>
    <w:r w:rsidR="00DE3E2E">
      <w:rPr>
        <w:b/>
        <w:sz w:val="36"/>
      </w:rPr>
      <w:t>28</w:t>
    </w:r>
    <w:r w:rsidR="008B502D">
      <w:rPr>
        <w:b/>
        <w:sz w:val="36"/>
      </w:rPr>
      <w:t>-3</w:t>
    </w:r>
    <w:r w:rsidR="00857590">
      <w:rPr>
        <w:b/>
        <w:sz w:val="36"/>
      </w:rPr>
      <w:t>8</w:t>
    </w:r>
    <w:r w:rsidR="00DE3E2E">
      <w:rPr>
        <w:b/>
        <w:sz w:val="36"/>
      </w:rPr>
      <w:t>5</w:t>
    </w:r>
  </w:p>
  <w:p w:rsidR="0019741B" w:rsidRDefault="00A07BE8" w:rsidP="00DF7748">
    <w:pPr>
      <w:pStyle w:val="Header"/>
      <w:jc w:val="center"/>
      <w:rPr>
        <w:b/>
        <w:sz w:val="36"/>
      </w:rPr>
    </w:pPr>
    <w:proofErr w:type="spellStart"/>
    <w:r>
      <w:rPr>
        <w:b/>
        <w:sz w:val="36"/>
      </w:rPr>
      <w:t>Date</w:t>
    </w:r>
    <w:proofErr w:type="spellEnd"/>
    <w:r>
      <w:rPr>
        <w:b/>
        <w:sz w:val="36"/>
      </w:rPr>
      <w:t>: 20</w:t>
    </w:r>
    <w:r w:rsidR="00DE3E2E">
      <w:rPr>
        <w:b/>
        <w:sz w:val="36"/>
      </w:rPr>
      <w:t>20-02-28</w:t>
    </w:r>
  </w:p>
  <w:p w:rsidR="0019741B" w:rsidRDefault="0019741B" w:rsidP="00DF7748">
    <w:pPr>
      <w:pStyle w:val="Header"/>
      <w:jc w:val="center"/>
      <w:rPr>
        <w:b/>
        <w:sz w:val="36"/>
      </w:rPr>
    </w:pPr>
    <w:r>
      <w:rPr>
        <w:b/>
        <w:sz w:val="36"/>
      </w:rPr>
      <w:t>Kuali Financial System – Production</w:t>
    </w:r>
  </w:p>
  <w:p w:rsidR="0019741B" w:rsidRDefault="0019741B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C04"/>
    <w:multiLevelType w:val="multilevel"/>
    <w:tmpl w:val="A0AEC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E0189"/>
    <w:multiLevelType w:val="multilevel"/>
    <w:tmpl w:val="2FC64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DB72C8"/>
    <w:multiLevelType w:val="multilevel"/>
    <w:tmpl w:val="69962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340F27"/>
    <w:multiLevelType w:val="multilevel"/>
    <w:tmpl w:val="10D63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180BDA"/>
    <w:multiLevelType w:val="multilevel"/>
    <w:tmpl w:val="D5280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4D55F8"/>
    <w:multiLevelType w:val="multilevel"/>
    <w:tmpl w:val="AF4C6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B75255"/>
    <w:multiLevelType w:val="multilevel"/>
    <w:tmpl w:val="B2A6F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89379F"/>
    <w:multiLevelType w:val="multilevel"/>
    <w:tmpl w:val="1E24A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4020C0"/>
    <w:multiLevelType w:val="multilevel"/>
    <w:tmpl w:val="1FF2D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347AF4"/>
    <w:multiLevelType w:val="multilevel"/>
    <w:tmpl w:val="7E946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244EA9"/>
    <w:multiLevelType w:val="multilevel"/>
    <w:tmpl w:val="F5D81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101AF0"/>
    <w:multiLevelType w:val="multilevel"/>
    <w:tmpl w:val="41222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3419F3"/>
    <w:multiLevelType w:val="multilevel"/>
    <w:tmpl w:val="56A42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4DE740B"/>
    <w:multiLevelType w:val="multilevel"/>
    <w:tmpl w:val="4002D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550FA3"/>
    <w:multiLevelType w:val="multilevel"/>
    <w:tmpl w:val="201C4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0C5FAF"/>
    <w:multiLevelType w:val="multilevel"/>
    <w:tmpl w:val="225A3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3C3B6E"/>
    <w:multiLevelType w:val="multilevel"/>
    <w:tmpl w:val="6338D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4672E8"/>
    <w:multiLevelType w:val="multilevel"/>
    <w:tmpl w:val="00B8F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EE4B7C"/>
    <w:multiLevelType w:val="multilevel"/>
    <w:tmpl w:val="3642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09135C0"/>
    <w:multiLevelType w:val="singleLevel"/>
    <w:tmpl w:val="30660050"/>
    <w:lvl w:ilvl="0">
      <w:start w:val="1"/>
      <w:numFmt w:val="bullet"/>
      <w:pStyle w:val="Bulletly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8843938"/>
    <w:multiLevelType w:val="multilevel"/>
    <w:tmpl w:val="C4347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2C662A"/>
    <w:multiLevelType w:val="multilevel"/>
    <w:tmpl w:val="59D2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D6064B"/>
    <w:multiLevelType w:val="multilevel"/>
    <w:tmpl w:val="4648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C7495E"/>
    <w:multiLevelType w:val="multilevel"/>
    <w:tmpl w:val="E1227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661616"/>
    <w:multiLevelType w:val="multilevel"/>
    <w:tmpl w:val="1EF87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EE110F"/>
    <w:multiLevelType w:val="multilevel"/>
    <w:tmpl w:val="31805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A8124B"/>
    <w:multiLevelType w:val="multilevel"/>
    <w:tmpl w:val="E2E05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7465D0"/>
    <w:multiLevelType w:val="multilevel"/>
    <w:tmpl w:val="473C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3"/>
  </w:num>
  <w:num w:numId="3">
    <w:abstractNumId w:val="16"/>
  </w:num>
  <w:num w:numId="4">
    <w:abstractNumId w:val="24"/>
  </w:num>
  <w:num w:numId="5">
    <w:abstractNumId w:val="26"/>
  </w:num>
  <w:num w:numId="6">
    <w:abstractNumId w:val="22"/>
  </w:num>
  <w:num w:numId="7">
    <w:abstractNumId w:val="20"/>
  </w:num>
  <w:num w:numId="8">
    <w:abstractNumId w:val="11"/>
  </w:num>
  <w:num w:numId="9">
    <w:abstractNumId w:val="27"/>
  </w:num>
  <w:num w:numId="10">
    <w:abstractNumId w:val="23"/>
  </w:num>
  <w:num w:numId="11">
    <w:abstractNumId w:val="15"/>
  </w:num>
  <w:num w:numId="12">
    <w:abstractNumId w:val="0"/>
  </w:num>
  <w:num w:numId="13">
    <w:abstractNumId w:val="9"/>
  </w:num>
  <w:num w:numId="14">
    <w:abstractNumId w:val="18"/>
  </w:num>
  <w:num w:numId="15">
    <w:abstractNumId w:val="3"/>
  </w:num>
  <w:num w:numId="16">
    <w:abstractNumId w:val="1"/>
  </w:num>
  <w:num w:numId="17">
    <w:abstractNumId w:val="7"/>
  </w:num>
  <w:num w:numId="18">
    <w:abstractNumId w:val="21"/>
  </w:num>
  <w:num w:numId="19">
    <w:abstractNumId w:val="8"/>
  </w:num>
  <w:num w:numId="20">
    <w:abstractNumId w:val="6"/>
  </w:num>
  <w:num w:numId="21">
    <w:abstractNumId w:val="25"/>
  </w:num>
  <w:num w:numId="22">
    <w:abstractNumId w:val="2"/>
  </w:num>
  <w:num w:numId="23">
    <w:abstractNumId w:val="5"/>
  </w:num>
  <w:num w:numId="24">
    <w:abstractNumId w:val="12"/>
  </w:num>
  <w:num w:numId="25">
    <w:abstractNumId w:val="10"/>
  </w:num>
  <w:num w:numId="26">
    <w:abstractNumId w:val="4"/>
  </w:num>
  <w:num w:numId="27">
    <w:abstractNumId w:val="17"/>
  </w:num>
  <w:num w:numId="28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LMwNjIwNQWyTJV0lIJTi4sz8/NACgxrAbOq9bksAAAA"/>
  </w:docVars>
  <w:rsids>
    <w:rsidRoot w:val="00E943AF"/>
    <w:rsid w:val="000027DA"/>
    <w:rsid w:val="00002B10"/>
    <w:rsid w:val="0000429F"/>
    <w:rsid w:val="0000448E"/>
    <w:rsid w:val="000045CC"/>
    <w:rsid w:val="00004EDA"/>
    <w:rsid w:val="000055EB"/>
    <w:rsid w:val="000069CF"/>
    <w:rsid w:val="00006F48"/>
    <w:rsid w:val="00010256"/>
    <w:rsid w:val="00010C88"/>
    <w:rsid w:val="00011743"/>
    <w:rsid w:val="00012888"/>
    <w:rsid w:val="00012FA4"/>
    <w:rsid w:val="00013E84"/>
    <w:rsid w:val="000146BC"/>
    <w:rsid w:val="000156CB"/>
    <w:rsid w:val="0001573C"/>
    <w:rsid w:val="0002001A"/>
    <w:rsid w:val="000208B0"/>
    <w:rsid w:val="00020DB6"/>
    <w:rsid w:val="00022103"/>
    <w:rsid w:val="000225C0"/>
    <w:rsid w:val="00024176"/>
    <w:rsid w:val="00024A4C"/>
    <w:rsid w:val="000256A7"/>
    <w:rsid w:val="00027F5C"/>
    <w:rsid w:val="00030CD5"/>
    <w:rsid w:val="00031257"/>
    <w:rsid w:val="00031750"/>
    <w:rsid w:val="00032116"/>
    <w:rsid w:val="00032BEE"/>
    <w:rsid w:val="00032DBE"/>
    <w:rsid w:val="00034843"/>
    <w:rsid w:val="0003527A"/>
    <w:rsid w:val="000359DB"/>
    <w:rsid w:val="00037629"/>
    <w:rsid w:val="00040BD5"/>
    <w:rsid w:val="000421E0"/>
    <w:rsid w:val="00047B73"/>
    <w:rsid w:val="000507EE"/>
    <w:rsid w:val="000517B9"/>
    <w:rsid w:val="00051D83"/>
    <w:rsid w:val="00052231"/>
    <w:rsid w:val="000531E7"/>
    <w:rsid w:val="00054E73"/>
    <w:rsid w:val="0005745F"/>
    <w:rsid w:val="000609B7"/>
    <w:rsid w:val="00060CBB"/>
    <w:rsid w:val="00061184"/>
    <w:rsid w:val="00061358"/>
    <w:rsid w:val="0006154A"/>
    <w:rsid w:val="00062304"/>
    <w:rsid w:val="00062E0F"/>
    <w:rsid w:val="00063090"/>
    <w:rsid w:val="000630D9"/>
    <w:rsid w:val="00063C26"/>
    <w:rsid w:val="00064A3C"/>
    <w:rsid w:val="00064AE4"/>
    <w:rsid w:val="00066DC6"/>
    <w:rsid w:val="000702EB"/>
    <w:rsid w:val="00073241"/>
    <w:rsid w:val="00073430"/>
    <w:rsid w:val="00074636"/>
    <w:rsid w:val="00074B18"/>
    <w:rsid w:val="00074D4A"/>
    <w:rsid w:val="0007634C"/>
    <w:rsid w:val="0008165D"/>
    <w:rsid w:val="000820BD"/>
    <w:rsid w:val="00082B59"/>
    <w:rsid w:val="00082F84"/>
    <w:rsid w:val="00083049"/>
    <w:rsid w:val="000834FF"/>
    <w:rsid w:val="00083FD7"/>
    <w:rsid w:val="00084F5B"/>
    <w:rsid w:val="00085047"/>
    <w:rsid w:val="00086DB4"/>
    <w:rsid w:val="00090A61"/>
    <w:rsid w:val="00090C05"/>
    <w:rsid w:val="00092169"/>
    <w:rsid w:val="000932B1"/>
    <w:rsid w:val="00093AC9"/>
    <w:rsid w:val="00094319"/>
    <w:rsid w:val="0009487F"/>
    <w:rsid w:val="000958B4"/>
    <w:rsid w:val="00096588"/>
    <w:rsid w:val="000968C5"/>
    <w:rsid w:val="00097C1D"/>
    <w:rsid w:val="000A0345"/>
    <w:rsid w:val="000A1830"/>
    <w:rsid w:val="000A3A9A"/>
    <w:rsid w:val="000A678F"/>
    <w:rsid w:val="000A706A"/>
    <w:rsid w:val="000B04F2"/>
    <w:rsid w:val="000B14C0"/>
    <w:rsid w:val="000B312C"/>
    <w:rsid w:val="000B6687"/>
    <w:rsid w:val="000B6E6E"/>
    <w:rsid w:val="000C110F"/>
    <w:rsid w:val="000C15DF"/>
    <w:rsid w:val="000C2A9B"/>
    <w:rsid w:val="000C2D44"/>
    <w:rsid w:val="000C3E2B"/>
    <w:rsid w:val="000C5AE9"/>
    <w:rsid w:val="000C6F2C"/>
    <w:rsid w:val="000C7E00"/>
    <w:rsid w:val="000C7F04"/>
    <w:rsid w:val="000D0501"/>
    <w:rsid w:val="000D0FE1"/>
    <w:rsid w:val="000D1490"/>
    <w:rsid w:val="000D1A18"/>
    <w:rsid w:val="000D213C"/>
    <w:rsid w:val="000D2C92"/>
    <w:rsid w:val="000D3D9E"/>
    <w:rsid w:val="000D3F3B"/>
    <w:rsid w:val="000D4256"/>
    <w:rsid w:val="000D5E89"/>
    <w:rsid w:val="000E268F"/>
    <w:rsid w:val="000E28D2"/>
    <w:rsid w:val="000E4B2A"/>
    <w:rsid w:val="000E4D51"/>
    <w:rsid w:val="000E5380"/>
    <w:rsid w:val="000F1618"/>
    <w:rsid w:val="000F16B1"/>
    <w:rsid w:val="000F359F"/>
    <w:rsid w:val="000F3916"/>
    <w:rsid w:val="000F4C10"/>
    <w:rsid w:val="000F4CA3"/>
    <w:rsid w:val="000F5F5E"/>
    <w:rsid w:val="000F60EC"/>
    <w:rsid w:val="001009A4"/>
    <w:rsid w:val="00101732"/>
    <w:rsid w:val="00101F3A"/>
    <w:rsid w:val="00103325"/>
    <w:rsid w:val="001035E8"/>
    <w:rsid w:val="001036F7"/>
    <w:rsid w:val="00103B1D"/>
    <w:rsid w:val="00105E0D"/>
    <w:rsid w:val="0010759C"/>
    <w:rsid w:val="001103C2"/>
    <w:rsid w:val="0011075D"/>
    <w:rsid w:val="00110ADA"/>
    <w:rsid w:val="00110B95"/>
    <w:rsid w:val="0011178A"/>
    <w:rsid w:val="00111D8B"/>
    <w:rsid w:val="001121D2"/>
    <w:rsid w:val="00112AA9"/>
    <w:rsid w:val="00112BCA"/>
    <w:rsid w:val="00112CFA"/>
    <w:rsid w:val="00113832"/>
    <w:rsid w:val="001141F1"/>
    <w:rsid w:val="00115412"/>
    <w:rsid w:val="00115BFB"/>
    <w:rsid w:val="001206AA"/>
    <w:rsid w:val="00120954"/>
    <w:rsid w:val="00120E77"/>
    <w:rsid w:val="00121AD2"/>
    <w:rsid w:val="00122034"/>
    <w:rsid w:val="001221AC"/>
    <w:rsid w:val="0012289F"/>
    <w:rsid w:val="00122BFD"/>
    <w:rsid w:val="0012392D"/>
    <w:rsid w:val="00126B34"/>
    <w:rsid w:val="00127090"/>
    <w:rsid w:val="0012727A"/>
    <w:rsid w:val="00127528"/>
    <w:rsid w:val="001277A1"/>
    <w:rsid w:val="001302B4"/>
    <w:rsid w:val="00130CD6"/>
    <w:rsid w:val="001319D0"/>
    <w:rsid w:val="001340E3"/>
    <w:rsid w:val="0013445A"/>
    <w:rsid w:val="001358DE"/>
    <w:rsid w:val="00136ED8"/>
    <w:rsid w:val="001414AA"/>
    <w:rsid w:val="00141C21"/>
    <w:rsid w:val="001443D9"/>
    <w:rsid w:val="00144504"/>
    <w:rsid w:val="00145DD2"/>
    <w:rsid w:val="0014625C"/>
    <w:rsid w:val="0014628C"/>
    <w:rsid w:val="00151872"/>
    <w:rsid w:val="00151E7D"/>
    <w:rsid w:val="00153C3A"/>
    <w:rsid w:val="00153F7E"/>
    <w:rsid w:val="00154650"/>
    <w:rsid w:val="001549B6"/>
    <w:rsid w:val="00155A34"/>
    <w:rsid w:val="001564CB"/>
    <w:rsid w:val="00160896"/>
    <w:rsid w:val="00162D66"/>
    <w:rsid w:val="001635D2"/>
    <w:rsid w:val="001659DD"/>
    <w:rsid w:val="001674D9"/>
    <w:rsid w:val="001722F1"/>
    <w:rsid w:val="00172871"/>
    <w:rsid w:val="00172BE9"/>
    <w:rsid w:val="00175A80"/>
    <w:rsid w:val="001765F6"/>
    <w:rsid w:val="001777F1"/>
    <w:rsid w:val="00180B39"/>
    <w:rsid w:val="001821DB"/>
    <w:rsid w:val="00186C68"/>
    <w:rsid w:val="00187048"/>
    <w:rsid w:val="00187ACF"/>
    <w:rsid w:val="00193BD6"/>
    <w:rsid w:val="001954C8"/>
    <w:rsid w:val="00196447"/>
    <w:rsid w:val="0019741B"/>
    <w:rsid w:val="0019742C"/>
    <w:rsid w:val="001A19FB"/>
    <w:rsid w:val="001A1DBA"/>
    <w:rsid w:val="001A1ECE"/>
    <w:rsid w:val="001A231A"/>
    <w:rsid w:val="001A5758"/>
    <w:rsid w:val="001A61A0"/>
    <w:rsid w:val="001A7CE3"/>
    <w:rsid w:val="001A7EB3"/>
    <w:rsid w:val="001B0C99"/>
    <w:rsid w:val="001B1442"/>
    <w:rsid w:val="001B4808"/>
    <w:rsid w:val="001B4D18"/>
    <w:rsid w:val="001B6638"/>
    <w:rsid w:val="001B67A2"/>
    <w:rsid w:val="001B6D88"/>
    <w:rsid w:val="001B7DB9"/>
    <w:rsid w:val="001C0906"/>
    <w:rsid w:val="001C254D"/>
    <w:rsid w:val="001C33A1"/>
    <w:rsid w:val="001C383F"/>
    <w:rsid w:val="001C40D5"/>
    <w:rsid w:val="001C41CD"/>
    <w:rsid w:val="001C43AB"/>
    <w:rsid w:val="001C4C73"/>
    <w:rsid w:val="001C669F"/>
    <w:rsid w:val="001C7CD8"/>
    <w:rsid w:val="001D160C"/>
    <w:rsid w:val="001D1E66"/>
    <w:rsid w:val="001D1EA2"/>
    <w:rsid w:val="001D3A4D"/>
    <w:rsid w:val="001D45E8"/>
    <w:rsid w:val="001E0D0F"/>
    <w:rsid w:val="001E0F98"/>
    <w:rsid w:val="001E145D"/>
    <w:rsid w:val="001E2A68"/>
    <w:rsid w:val="001E3DCB"/>
    <w:rsid w:val="001E6D2E"/>
    <w:rsid w:val="001F0AEA"/>
    <w:rsid w:val="001F1756"/>
    <w:rsid w:val="001F3F25"/>
    <w:rsid w:val="001F4666"/>
    <w:rsid w:val="001F4C30"/>
    <w:rsid w:val="001F6840"/>
    <w:rsid w:val="001F7D63"/>
    <w:rsid w:val="00201C7B"/>
    <w:rsid w:val="00202C65"/>
    <w:rsid w:val="00205502"/>
    <w:rsid w:val="00206E8F"/>
    <w:rsid w:val="002070BA"/>
    <w:rsid w:val="00211400"/>
    <w:rsid w:val="0021173A"/>
    <w:rsid w:val="00212752"/>
    <w:rsid w:val="00212976"/>
    <w:rsid w:val="00213020"/>
    <w:rsid w:val="002130FE"/>
    <w:rsid w:val="002204EF"/>
    <w:rsid w:val="00221583"/>
    <w:rsid w:val="00221874"/>
    <w:rsid w:val="002228D3"/>
    <w:rsid w:val="00223670"/>
    <w:rsid w:val="00225518"/>
    <w:rsid w:val="00225909"/>
    <w:rsid w:val="002262BE"/>
    <w:rsid w:val="002264C7"/>
    <w:rsid w:val="00230629"/>
    <w:rsid w:val="00232E31"/>
    <w:rsid w:val="00236BCC"/>
    <w:rsid w:val="00237DCF"/>
    <w:rsid w:val="00237EFE"/>
    <w:rsid w:val="002414D7"/>
    <w:rsid w:val="0024434C"/>
    <w:rsid w:val="0024544D"/>
    <w:rsid w:val="00245A78"/>
    <w:rsid w:val="00245B7D"/>
    <w:rsid w:val="00245C58"/>
    <w:rsid w:val="00247862"/>
    <w:rsid w:val="00254DC5"/>
    <w:rsid w:val="00256C50"/>
    <w:rsid w:val="00257CA5"/>
    <w:rsid w:val="00260B12"/>
    <w:rsid w:val="002619C8"/>
    <w:rsid w:val="00262164"/>
    <w:rsid w:val="0026271D"/>
    <w:rsid w:val="0026334E"/>
    <w:rsid w:val="0026434E"/>
    <w:rsid w:val="002649C9"/>
    <w:rsid w:val="00265777"/>
    <w:rsid w:val="00266A60"/>
    <w:rsid w:val="00267951"/>
    <w:rsid w:val="00267FAB"/>
    <w:rsid w:val="002717F6"/>
    <w:rsid w:val="002748DE"/>
    <w:rsid w:val="0027508C"/>
    <w:rsid w:val="00275370"/>
    <w:rsid w:val="0027655F"/>
    <w:rsid w:val="00280989"/>
    <w:rsid w:val="00280FA8"/>
    <w:rsid w:val="002817BD"/>
    <w:rsid w:val="0028328A"/>
    <w:rsid w:val="00283F33"/>
    <w:rsid w:val="002844BB"/>
    <w:rsid w:val="002855EA"/>
    <w:rsid w:val="0028577E"/>
    <w:rsid w:val="00285A4A"/>
    <w:rsid w:val="00285EAF"/>
    <w:rsid w:val="00286BD7"/>
    <w:rsid w:val="00286D83"/>
    <w:rsid w:val="00286F7F"/>
    <w:rsid w:val="00287756"/>
    <w:rsid w:val="002910A1"/>
    <w:rsid w:val="00291383"/>
    <w:rsid w:val="002921BF"/>
    <w:rsid w:val="00293FCA"/>
    <w:rsid w:val="00294C02"/>
    <w:rsid w:val="00296C42"/>
    <w:rsid w:val="002A0F02"/>
    <w:rsid w:val="002A18FE"/>
    <w:rsid w:val="002A2971"/>
    <w:rsid w:val="002A2FAE"/>
    <w:rsid w:val="002A3007"/>
    <w:rsid w:val="002A3301"/>
    <w:rsid w:val="002A3E8E"/>
    <w:rsid w:val="002A4FDD"/>
    <w:rsid w:val="002A5555"/>
    <w:rsid w:val="002A6802"/>
    <w:rsid w:val="002A6DC2"/>
    <w:rsid w:val="002A77CF"/>
    <w:rsid w:val="002B050F"/>
    <w:rsid w:val="002B076D"/>
    <w:rsid w:val="002B2145"/>
    <w:rsid w:val="002B29C0"/>
    <w:rsid w:val="002B3359"/>
    <w:rsid w:val="002B565E"/>
    <w:rsid w:val="002B61DD"/>
    <w:rsid w:val="002B662B"/>
    <w:rsid w:val="002B6C1C"/>
    <w:rsid w:val="002B72D0"/>
    <w:rsid w:val="002B73F8"/>
    <w:rsid w:val="002C017C"/>
    <w:rsid w:val="002C15F2"/>
    <w:rsid w:val="002C301D"/>
    <w:rsid w:val="002C337D"/>
    <w:rsid w:val="002C3CEE"/>
    <w:rsid w:val="002C3EBE"/>
    <w:rsid w:val="002D0A38"/>
    <w:rsid w:val="002D1FE8"/>
    <w:rsid w:val="002D24BA"/>
    <w:rsid w:val="002D3973"/>
    <w:rsid w:val="002D4185"/>
    <w:rsid w:val="002D58E0"/>
    <w:rsid w:val="002D70CB"/>
    <w:rsid w:val="002D71A1"/>
    <w:rsid w:val="002D74E4"/>
    <w:rsid w:val="002D7AD5"/>
    <w:rsid w:val="002D7BC5"/>
    <w:rsid w:val="002E0864"/>
    <w:rsid w:val="002E087E"/>
    <w:rsid w:val="002E1525"/>
    <w:rsid w:val="002E15AF"/>
    <w:rsid w:val="002E3097"/>
    <w:rsid w:val="002E3226"/>
    <w:rsid w:val="002E394C"/>
    <w:rsid w:val="002E3CB7"/>
    <w:rsid w:val="002E4D81"/>
    <w:rsid w:val="002E5E1C"/>
    <w:rsid w:val="002E6711"/>
    <w:rsid w:val="002E733C"/>
    <w:rsid w:val="002E73FD"/>
    <w:rsid w:val="002E76D6"/>
    <w:rsid w:val="002E7A17"/>
    <w:rsid w:val="002F1A3C"/>
    <w:rsid w:val="002F1C32"/>
    <w:rsid w:val="002F2F68"/>
    <w:rsid w:val="002F37C5"/>
    <w:rsid w:val="002F4FF7"/>
    <w:rsid w:val="002F6890"/>
    <w:rsid w:val="00302CCC"/>
    <w:rsid w:val="00302D57"/>
    <w:rsid w:val="00305094"/>
    <w:rsid w:val="003065FC"/>
    <w:rsid w:val="00306B60"/>
    <w:rsid w:val="00307AFF"/>
    <w:rsid w:val="00310090"/>
    <w:rsid w:val="003115E6"/>
    <w:rsid w:val="003129E8"/>
    <w:rsid w:val="00312EB7"/>
    <w:rsid w:val="00313501"/>
    <w:rsid w:val="00317028"/>
    <w:rsid w:val="003208F6"/>
    <w:rsid w:val="00321DDA"/>
    <w:rsid w:val="00324B49"/>
    <w:rsid w:val="00324DAA"/>
    <w:rsid w:val="0032671F"/>
    <w:rsid w:val="00326D13"/>
    <w:rsid w:val="00333783"/>
    <w:rsid w:val="0033507C"/>
    <w:rsid w:val="00336973"/>
    <w:rsid w:val="00336D21"/>
    <w:rsid w:val="00340C43"/>
    <w:rsid w:val="003413BE"/>
    <w:rsid w:val="003417B8"/>
    <w:rsid w:val="00342392"/>
    <w:rsid w:val="0034324E"/>
    <w:rsid w:val="003432A7"/>
    <w:rsid w:val="0034345F"/>
    <w:rsid w:val="003462CE"/>
    <w:rsid w:val="00346520"/>
    <w:rsid w:val="0035175F"/>
    <w:rsid w:val="003518DA"/>
    <w:rsid w:val="00351D11"/>
    <w:rsid w:val="00352641"/>
    <w:rsid w:val="003536A1"/>
    <w:rsid w:val="00355EDE"/>
    <w:rsid w:val="003562D8"/>
    <w:rsid w:val="00357617"/>
    <w:rsid w:val="00360A4D"/>
    <w:rsid w:val="00360CE7"/>
    <w:rsid w:val="00360ED6"/>
    <w:rsid w:val="003612ED"/>
    <w:rsid w:val="00361467"/>
    <w:rsid w:val="00363901"/>
    <w:rsid w:val="00363B50"/>
    <w:rsid w:val="00363E7F"/>
    <w:rsid w:val="00365A44"/>
    <w:rsid w:val="0037198D"/>
    <w:rsid w:val="00372343"/>
    <w:rsid w:val="00373406"/>
    <w:rsid w:val="00373B45"/>
    <w:rsid w:val="00373CFA"/>
    <w:rsid w:val="00375934"/>
    <w:rsid w:val="00376651"/>
    <w:rsid w:val="00376B84"/>
    <w:rsid w:val="00376ED3"/>
    <w:rsid w:val="0038024B"/>
    <w:rsid w:val="00380B2D"/>
    <w:rsid w:val="00380EAD"/>
    <w:rsid w:val="00380F42"/>
    <w:rsid w:val="003821D3"/>
    <w:rsid w:val="003831D7"/>
    <w:rsid w:val="003846E2"/>
    <w:rsid w:val="00387293"/>
    <w:rsid w:val="003875E6"/>
    <w:rsid w:val="00390B0A"/>
    <w:rsid w:val="00391AB6"/>
    <w:rsid w:val="00391D89"/>
    <w:rsid w:val="0039227B"/>
    <w:rsid w:val="00392780"/>
    <w:rsid w:val="003934D1"/>
    <w:rsid w:val="003A060D"/>
    <w:rsid w:val="003A0DA7"/>
    <w:rsid w:val="003A391F"/>
    <w:rsid w:val="003A5540"/>
    <w:rsid w:val="003A6AA6"/>
    <w:rsid w:val="003A7D22"/>
    <w:rsid w:val="003B0554"/>
    <w:rsid w:val="003B0782"/>
    <w:rsid w:val="003B0897"/>
    <w:rsid w:val="003B416F"/>
    <w:rsid w:val="003B5E87"/>
    <w:rsid w:val="003B75FE"/>
    <w:rsid w:val="003C0BD4"/>
    <w:rsid w:val="003C0EE5"/>
    <w:rsid w:val="003C0FF3"/>
    <w:rsid w:val="003C1360"/>
    <w:rsid w:val="003C24B7"/>
    <w:rsid w:val="003C25F7"/>
    <w:rsid w:val="003C364D"/>
    <w:rsid w:val="003C597D"/>
    <w:rsid w:val="003C5B1F"/>
    <w:rsid w:val="003D054C"/>
    <w:rsid w:val="003D11C6"/>
    <w:rsid w:val="003D16DC"/>
    <w:rsid w:val="003D1D99"/>
    <w:rsid w:val="003D2B0D"/>
    <w:rsid w:val="003D323D"/>
    <w:rsid w:val="003D37F9"/>
    <w:rsid w:val="003D3DF6"/>
    <w:rsid w:val="003D504D"/>
    <w:rsid w:val="003D6DEA"/>
    <w:rsid w:val="003E1BF8"/>
    <w:rsid w:val="003E1FBC"/>
    <w:rsid w:val="003E2844"/>
    <w:rsid w:val="003E456D"/>
    <w:rsid w:val="003E45ED"/>
    <w:rsid w:val="003E4764"/>
    <w:rsid w:val="003E4BAB"/>
    <w:rsid w:val="003E554F"/>
    <w:rsid w:val="003E6906"/>
    <w:rsid w:val="003E6E04"/>
    <w:rsid w:val="003E6E05"/>
    <w:rsid w:val="003E7F0B"/>
    <w:rsid w:val="003F0BBA"/>
    <w:rsid w:val="003F1534"/>
    <w:rsid w:val="003F16C2"/>
    <w:rsid w:val="003F384E"/>
    <w:rsid w:val="003F39F7"/>
    <w:rsid w:val="003F4513"/>
    <w:rsid w:val="003F484C"/>
    <w:rsid w:val="003F5CF3"/>
    <w:rsid w:val="003F6CBC"/>
    <w:rsid w:val="003F73F3"/>
    <w:rsid w:val="003F765F"/>
    <w:rsid w:val="0040280A"/>
    <w:rsid w:val="004034B1"/>
    <w:rsid w:val="00405791"/>
    <w:rsid w:val="00410855"/>
    <w:rsid w:val="00410979"/>
    <w:rsid w:val="00410F7A"/>
    <w:rsid w:val="00413A5D"/>
    <w:rsid w:val="00413F03"/>
    <w:rsid w:val="00414C80"/>
    <w:rsid w:val="004158D4"/>
    <w:rsid w:val="00415A9B"/>
    <w:rsid w:val="00416958"/>
    <w:rsid w:val="004175ED"/>
    <w:rsid w:val="00420453"/>
    <w:rsid w:val="004211F4"/>
    <w:rsid w:val="00421339"/>
    <w:rsid w:val="00421C92"/>
    <w:rsid w:val="00421E68"/>
    <w:rsid w:val="0042298F"/>
    <w:rsid w:val="00423FD4"/>
    <w:rsid w:val="0042510F"/>
    <w:rsid w:val="004259C8"/>
    <w:rsid w:val="0042615B"/>
    <w:rsid w:val="00426938"/>
    <w:rsid w:val="0042696C"/>
    <w:rsid w:val="00431519"/>
    <w:rsid w:val="00435D92"/>
    <w:rsid w:val="004449D6"/>
    <w:rsid w:val="004457D4"/>
    <w:rsid w:val="00450F0C"/>
    <w:rsid w:val="004510D2"/>
    <w:rsid w:val="00454FAB"/>
    <w:rsid w:val="004567E2"/>
    <w:rsid w:val="00456ECB"/>
    <w:rsid w:val="00457388"/>
    <w:rsid w:val="00457CA9"/>
    <w:rsid w:val="00457F49"/>
    <w:rsid w:val="0046148C"/>
    <w:rsid w:val="00462268"/>
    <w:rsid w:val="0046255B"/>
    <w:rsid w:val="0046498B"/>
    <w:rsid w:val="00464ABA"/>
    <w:rsid w:val="0046731F"/>
    <w:rsid w:val="00467782"/>
    <w:rsid w:val="004705EF"/>
    <w:rsid w:val="004705F7"/>
    <w:rsid w:val="00470C17"/>
    <w:rsid w:val="00472FA7"/>
    <w:rsid w:val="00473883"/>
    <w:rsid w:val="00474992"/>
    <w:rsid w:val="00475739"/>
    <w:rsid w:val="004761CF"/>
    <w:rsid w:val="00476496"/>
    <w:rsid w:val="0047706B"/>
    <w:rsid w:val="00480CA5"/>
    <w:rsid w:val="00481113"/>
    <w:rsid w:val="00481252"/>
    <w:rsid w:val="00481809"/>
    <w:rsid w:val="00483678"/>
    <w:rsid w:val="0048450D"/>
    <w:rsid w:val="00484A6A"/>
    <w:rsid w:val="00485B74"/>
    <w:rsid w:val="00486BD1"/>
    <w:rsid w:val="00487123"/>
    <w:rsid w:val="00487414"/>
    <w:rsid w:val="00490681"/>
    <w:rsid w:val="00493882"/>
    <w:rsid w:val="0049412F"/>
    <w:rsid w:val="0049467D"/>
    <w:rsid w:val="00494A4F"/>
    <w:rsid w:val="004958FA"/>
    <w:rsid w:val="004958FC"/>
    <w:rsid w:val="00495E4C"/>
    <w:rsid w:val="00496D3A"/>
    <w:rsid w:val="004A0D96"/>
    <w:rsid w:val="004A10DC"/>
    <w:rsid w:val="004A15F4"/>
    <w:rsid w:val="004A1BF2"/>
    <w:rsid w:val="004A1D61"/>
    <w:rsid w:val="004A36CF"/>
    <w:rsid w:val="004A5C39"/>
    <w:rsid w:val="004A60B2"/>
    <w:rsid w:val="004A65C3"/>
    <w:rsid w:val="004B13BA"/>
    <w:rsid w:val="004B447D"/>
    <w:rsid w:val="004B5736"/>
    <w:rsid w:val="004B591E"/>
    <w:rsid w:val="004B5AB6"/>
    <w:rsid w:val="004B5ACA"/>
    <w:rsid w:val="004B5B42"/>
    <w:rsid w:val="004B74F9"/>
    <w:rsid w:val="004C1AFD"/>
    <w:rsid w:val="004C27DE"/>
    <w:rsid w:val="004C7C53"/>
    <w:rsid w:val="004D190C"/>
    <w:rsid w:val="004D605A"/>
    <w:rsid w:val="004D6397"/>
    <w:rsid w:val="004E0323"/>
    <w:rsid w:val="004E18BE"/>
    <w:rsid w:val="004E1B75"/>
    <w:rsid w:val="004E4162"/>
    <w:rsid w:val="004E5F4D"/>
    <w:rsid w:val="004E6F84"/>
    <w:rsid w:val="004E7941"/>
    <w:rsid w:val="004F0CE1"/>
    <w:rsid w:val="004F1810"/>
    <w:rsid w:val="004F2E2B"/>
    <w:rsid w:val="004F495F"/>
    <w:rsid w:val="004F4B93"/>
    <w:rsid w:val="004F4CA4"/>
    <w:rsid w:val="004F54A0"/>
    <w:rsid w:val="004F7147"/>
    <w:rsid w:val="004F7F23"/>
    <w:rsid w:val="00501EAC"/>
    <w:rsid w:val="0050570F"/>
    <w:rsid w:val="00505C87"/>
    <w:rsid w:val="005072A1"/>
    <w:rsid w:val="005072E5"/>
    <w:rsid w:val="00510357"/>
    <w:rsid w:val="0051160F"/>
    <w:rsid w:val="0051241E"/>
    <w:rsid w:val="0051251E"/>
    <w:rsid w:val="005156EF"/>
    <w:rsid w:val="00522377"/>
    <w:rsid w:val="00524E4E"/>
    <w:rsid w:val="00527312"/>
    <w:rsid w:val="00527818"/>
    <w:rsid w:val="005304AA"/>
    <w:rsid w:val="005308B2"/>
    <w:rsid w:val="00535113"/>
    <w:rsid w:val="00535E3F"/>
    <w:rsid w:val="005375C9"/>
    <w:rsid w:val="0053794A"/>
    <w:rsid w:val="0054194C"/>
    <w:rsid w:val="00541ACB"/>
    <w:rsid w:val="00542C82"/>
    <w:rsid w:val="00544542"/>
    <w:rsid w:val="00544D1B"/>
    <w:rsid w:val="00544F21"/>
    <w:rsid w:val="005464A5"/>
    <w:rsid w:val="00550441"/>
    <w:rsid w:val="005508FD"/>
    <w:rsid w:val="00551CCC"/>
    <w:rsid w:val="005524EA"/>
    <w:rsid w:val="00552C89"/>
    <w:rsid w:val="005555F1"/>
    <w:rsid w:val="00557218"/>
    <w:rsid w:val="00561275"/>
    <w:rsid w:val="00561A34"/>
    <w:rsid w:val="00564760"/>
    <w:rsid w:val="00564A67"/>
    <w:rsid w:val="00564C4C"/>
    <w:rsid w:val="00564DBB"/>
    <w:rsid w:val="00566875"/>
    <w:rsid w:val="00566A38"/>
    <w:rsid w:val="0056788B"/>
    <w:rsid w:val="0057007F"/>
    <w:rsid w:val="00570740"/>
    <w:rsid w:val="00570B58"/>
    <w:rsid w:val="00570C7C"/>
    <w:rsid w:val="00572CC7"/>
    <w:rsid w:val="005736CE"/>
    <w:rsid w:val="00573AFC"/>
    <w:rsid w:val="00574162"/>
    <w:rsid w:val="00575FAC"/>
    <w:rsid w:val="00581283"/>
    <w:rsid w:val="00581CA4"/>
    <w:rsid w:val="00581EDB"/>
    <w:rsid w:val="005832CD"/>
    <w:rsid w:val="0058351D"/>
    <w:rsid w:val="00583DF3"/>
    <w:rsid w:val="0058415F"/>
    <w:rsid w:val="0058467D"/>
    <w:rsid w:val="005848A1"/>
    <w:rsid w:val="00590FD1"/>
    <w:rsid w:val="00593787"/>
    <w:rsid w:val="0059619C"/>
    <w:rsid w:val="005966B5"/>
    <w:rsid w:val="005A0598"/>
    <w:rsid w:val="005A15F1"/>
    <w:rsid w:val="005A19F0"/>
    <w:rsid w:val="005A1B33"/>
    <w:rsid w:val="005A200F"/>
    <w:rsid w:val="005A208F"/>
    <w:rsid w:val="005A33DF"/>
    <w:rsid w:val="005A4510"/>
    <w:rsid w:val="005A4817"/>
    <w:rsid w:val="005A4AE1"/>
    <w:rsid w:val="005A6E12"/>
    <w:rsid w:val="005B0C56"/>
    <w:rsid w:val="005B19FA"/>
    <w:rsid w:val="005B1BF0"/>
    <w:rsid w:val="005B2E25"/>
    <w:rsid w:val="005B2E58"/>
    <w:rsid w:val="005B3280"/>
    <w:rsid w:val="005B4471"/>
    <w:rsid w:val="005B63EC"/>
    <w:rsid w:val="005C63D8"/>
    <w:rsid w:val="005D0D11"/>
    <w:rsid w:val="005D0E9D"/>
    <w:rsid w:val="005D371D"/>
    <w:rsid w:val="005D3FF0"/>
    <w:rsid w:val="005D45D2"/>
    <w:rsid w:val="005D4E3D"/>
    <w:rsid w:val="005D64DC"/>
    <w:rsid w:val="005D6F4F"/>
    <w:rsid w:val="005D75B4"/>
    <w:rsid w:val="005E0B92"/>
    <w:rsid w:val="005E2BA5"/>
    <w:rsid w:val="005E3495"/>
    <w:rsid w:val="005E3DE9"/>
    <w:rsid w:val="005E4263"/>
    <w:rsid w:val="005E494A"/>
    <w:rsid w:val="005E692A"/>
    <w:rsid w:val="005E6A14"/>
    <w:rsid w:val="005E7A43"/>
    <w:rsid w:val="005E7E31"/>
    <w:rsid w:val="005F03BC"/>
    <w:rsid w:val="005F3A0B"/>
    <w:rsid w:val="005F3A15"/>
    <w:rsid w:val="005F4C7C"/>
    <w:rsid w:val="005F5D77"/>
    <w:rsid w:val="005F6710"/>
    <w:rsid w:val="00601961"/>
    <w:rsid w:val="006029E8"/>
    <w:rsid w:val="00604520"/>
    <w:rsid w:val="00605E35"/>
    <w:rsid w:val="0060658F"/>
    <w:rsid w:val="00610B05"/>
    <w:rsid w:val="0061123E"/>
    <w:rsid w:val="00611303"/>
    <w:rsid w:val="00612ABC"/>
    <w:rsid w:val="00612AF8"/>
    <w:rsid w:val="00612D0C"/>
    <w:rsid w:val="006132CD"/>
    <w:rsid w:val="00615C89"/>
    <w:rsid w:val="00615F3A"/>
    <w:rsid w:val="0061664F"/>
    <w:rsid w:val="00616A62"/>
    <w:rsid w:val="006203DC"/>
    <w:rsid w:val="00620E5B"/>
    <w:rsid w:val="00621BD2"/>
    <w:rsid w:val="00624453"/>
    <w:rsid w:val="00624713"/>
    <w:rsid w:val="00624987"/>
    <w:rsid w:val="00624AC3"/>
    <w:rsid w:val="00625641"/>
    <w:rsid w:val="006267B3"/>
    <w:rsid w:val="00626FDD"/>
    <w:rsid w:val="0062769B"/>
    <w:rsid w:val="00627E31"/>
    <w:rsid w:val="00631270"/>
    <w:rsid w:val="00631DD5"/>
    <w:rsid w:val="00632196"/>
    <w:rsid w:val="00636A62"/>
    <w:rsid w:val="006378CD"/>
    <w:rsid w:val="00641E53"/>
    <w:rsid w:val="00643EF8"/>
    <w:rsid w:val="00644336"/>
    <w:rsid w:val="00645C4C"/>
    <w:rsid w:val="0064628D"/>
    <w:rsid w:val="00646E32"/>
    <w:rsid w:val="00650343"/>
    <w:rsid w:val="0065078E"/>
    <w:rsid w:val="006518B6"/>
    <w:rsid w:val="00651965"/>
    <w:rsid w:val="006523C8"/>
    <w:rsid w:val="0065445B"/>
    <w:rsid w:val="006578AC"/>
    <w:rsid w:val="006616CB"/>
    <w:rsid w:val="00661777"/>
    <w:rsid w:val="00663E69"/>
    <w:rsid w:val="00664727"/>
    <w:rsid w:val="0066491A"/>
    <w:rsid w:val="0066560C"/>
    <w:rsid w:val="00670DD7"/>
    <w:rsid w:val="00673135"/>
    <w:rsid w:val="00675555"/>
    <w:rsid w:val="006803A4"/>
    <w:rsid w:val="006816B8"/>
    <w:rsid w:val="006816C7"/>
    <w:rsid w:val="00681A89"/>
    <w:rsid w:val="0068236C"/>
    <w:rsid w:val="00685C07"/>
    <w:rsid w:val="00685CA7"/>
    <w:rsid w:val="00686628"/>
    <w:rsid w:val="00687171"/>
    <w:rsid w:val="00687AEA"/>
    <w:rsid w:val="00687E7A"/>
    <w:rsid w:val="006902D4"/>
    <w:rsid w:val="00692CE7"/>
    <w:rsid w:val="00694B63"/>
    <w:rsid w:val="006A25E1"/>
    <w:rsid w:val="006A3195"/>
    <w:rsid w:val="006A3694"/>
    <w:rsid w:val="006A37A5"/>
    <w:rsid w:val="006A40F5"/>
    <w:rsid w:val="006A52AF"/>
    <w:rsid w:val="006A74D9"/>
    <w:rsid w:val="006A7739"/>
    <w:rsid w:val="006A7DDC"/>
    <w:rsid w:val="006B0842"/>
    <w:rsid w:val="006B11E0"/>
    <w:rsid w:val="006B1FC3"/>
    <w:rsid w:val="006B2641"/>
    <w:rsid w:val="006B3F3D"/>
    <w:rsid w:val="006B6ABB"/>
    <w:rsid w:val="006C061D"/>
    <w:rsid w:val="006D0063"/>
    <w:rsid w:val="006D089A"/>
    <w:rsid w:val="006D2C27"/>
    <w:rsid w:val="006D33D5"/>
    <w:rsid w:val="006D4B86"/>
    <w:rsid w:val="006D4FC6"/>
    <w:rsid w:val="006D60A6"/>
    <w:rsid w:val="006D689E"/>
    <w:rsid w:val="006E105E"/>
    <w:rsid w:val="006E2A11"/>
    <w:rsid w:val="006E480E"/>
    <w:rsid w:val="006E5B3A"/>
    <w:rsid w:val="006E5E71"/>
    <w:rsid w:val="006F3C52"/>
    <w:rsid w:val="006F4C0C"/>
    <w:rsid w:val="006F4E21"/>
    <w:rsid w:val="006F6118"/>
    <w:rsid w:val="006F684A"/>
    <w:rsid w:val="006F7B69"/>
    <w:rsid w:val="0070096B"/>
    <w:rsid w:val="00703E16"/>
    <w:rsid w:val="00705904"/>
    <w:rsid w:val="00705DCF"/>
    <w:rsid w:val="00705EB7"/>
    <w:rsid w:val="007064E7"/>
    <w:rsid w:val="00706A9B"/>
    <w:rsid w:val="00707B53"/>
    <w:rsid w:val="007105E6"/>
    <w:rsid w:val="00710881"/>
    <w:rsid w:val="007109C0"/>
    <w:rsid w:val="00712929"/>
    <w:rsid w:val="0071349B"/>
    <w:rsid w:val="00714156"/>
    <w:rsid w:val="007161B3"/>
    <w:rsid w:val="0072080E"/>
    <w:rsid w:val="00722369"/>
    <w:rsid w:val="0072412B"/>
    <w:rsid w:val="007241A5"/>
    <w:rsid w:val="00726C41"/>
    <w:rsid w:val="0073334A"/>
    <w:rsid w:val="00733740"/>
    <w:rsid w:val="007341F1"/>
    <w:rsid w:val="00734DC1"/>
    <w:rsid w:val="00737021"/>
    <w:rsid w:val="007376BA"/>
    <w:rsid w:val="00741C45"/>
    <w:rsid w:val="0074285E"/>
    <w:rsid w:val="00743098"/>
    <w:rsid w:val="007432F4"/>
    <w:rsid w:val="00743840"/>
    <w:rsid w:val="00743B83"/>
    <w:rsid w:val="00746922"/>
    <w:rsid w:val="0075086C"/>
    <w:rsid w:val="00750B65"/>
    <w:rsid w:val="007517EE"/>
    <w:rsid w:val="0075229C"/>
    <w:rsid w:val="00752CDA"/>
    <w:rsid w:val="00753187"/>
    <w:rsid w:val="007534FC"/>
    <w:rsid w:val="00753A9C"/>
    <w:rsid w:val="007540EB"/>
    <w:rsid w:val="007550F2"/>
    <w:rsid w:val="007576C3"/>
    <w:rsid w:val="00761088"/>
    <w:rsid w:val="007644F4"/>
    <w:rsid w:val="00764AB5"/>
    <w:rsid w:val="00765B0E"/>
    <w:rsid w:val="007663D6"/>
    <w:rsid w:val="007669D7"/>
    <w:rsid w:val="0076726F"/>
    <w:rsid w:val="00767CF8"/>
    <w:rsid w:val="00770DC8"/>
    <w:rsid w:val="0077197F"/>
    <w:rsid w:val="00772BBC"/>
    <w:rsid w:val="0077336A"/>
    <w:rsid w:val="0077438C"/>
    <w:rsid w:val="00774DC8"/>
    <w:rsid w:val="007815B5"/>
    <w:rsid w:val="007826DE"/>
    <w:rsid w:val="00783155"/>
    <w:rsid w:val="00783243"/>
    <w:rsid w:val="0078598C"/>
    <w:rsid w:val="00785AE0"/>
    <w:rsid w:val="00786B0B"/>
    <w:rsid w:val="00786F3C"/>
    <w:rsid w:val="007870E1"/>
    <w:rsid w:val="0079048B"/>
    <w:rsid w:val="0079163B"/>
    <w:rsid w:val="00795C1C"/>
    <w:rsid w:val="00796152"/>
    <w:rsid w:val="00796460"/>
    <w:rsid w:val="00796851"/>
    <w:rsid w:val="00797F31"/>
    <w:rsid w:val="007A0140"/>
    <w:rsid w:val="007A0AEF"/>
    <w:rsid w:val="007A0B7C"/>
    <w:rsid w:val="007A1BE8"/>
    <w:rsid w:val="007A2BEA"/>
    <w:rsid w:val="007A3E15"/>
    <w:rsid w:val="007A4302"/>
    <w:rsid w:val="007A63E3"/>
    <w:rsid w:val="007A686E"/>
    <w:rsid w:val="007B0ABB"/>
    <w:rsid w:val="007B0F88"/>
    <w:rsid w:val="007B1691"/>
    <w:rsid w:val="007B1AD4"/>
    <w:rsid w:val="007B277A"/>
    <w:rsid w:val="007B3474"/>
    <w:rsid w:val="007B440D"/>
    <w:rsid w:val="007B64AF"/>
    <w:rsid w:val="007B796B"/>
    <w:rsid w:val="007C116C"/>
    <w:rsid w:val="007C1502"/>
    <w:rsid w:val="007C31D5"/>
    <w:rsid w:val="007C3CA8"/>
    <w:rsid w:val="007C492D"/>
    <w:rsid w:val="007C5134"/>
    <w:rsid w:val="007D33E7"/>
    <w:rsid w:val="007D4B44"/>
    <w:rsid w:val="007D4F7B"/>
    <w:rsid w:val="007D6409"/>
    <w:rsid w:val="007D6D4B"/>
    <w:rsid w:val="007D7B37"/>
    <w:rsid w:val="007E0581"/>
    <w:rsid w:val="007E093E"/>
    <w:rsid w:val="007E19EE"/>
    <w:rsid w:val="007E1E46"/>
    <w:rsid w:val="007E2F30"/>
    <w:rsid w:val="007E5532"/>
    <w:rsid w:val="007F0326"/>
    <w:rsid w:val="007F089A"/>
    <w:rsid w:val="007F1C1A"/>
    <w:rsid w:val="007F2BBB"/>
    <w:rsid w:val="007F49E7"/>
    <w:rsid w:val="007F4E60"/>
    <w:rsid w:val="007F670F"/>
    <w:rsid w:val="007F6A2A"/>
    <w:rsid w:val="007F7474"/>
    <w:rsid w:val="007F7CDE"/>
    <w:rsid w:val="007F7EBA"/>
    <w:rsid w:val="00800AC7"/>
    <w:rsid w:val="008015A8"/>
    <w:rsid w:val="0080258C"/>
    <w:rsid w:val="00802F51"/>
    <w:rsid w:val="008033CA"/>
    <w:rsid w:val="00803443"/>
    <w:rsid w:val="00803AD1"/>
    <w:rsid w:val="00805626"/>
    <w:rsid w:val="008058EA"/>
    <w:rsid w:val="00806395"/>
    <w:rsid w:val="008130D4"/>
    <w:rsid w:val="00813C61"/>
    <w:rsid w:val="008166E2"/>
    <w:rsid w:val="008208EA"/>
    <w:rsid w:val="00820ECB"/>
    <w:rsid w:val="008222F6"/>
    <w:rsid w:val="00822C8B"/>
    <w:rsid w:val="008244D5"/>
    <w:rsid w:val="0082519F"/>
    <w:rsid w:val="0082549D"/>
    <w:rsid w:val="00825F2A"/>
    <w:rsid w:val="0082639E"/>
    <w:rsid w:val="00827308"/>
    <w:rsid w:val="00827C02"/>
    <w:rsid w:val="00830A7B"/>
    <w:rsid w:val="00831B13"/>
    <w:rsid w:val="00831CB5"/>
    <w:rsid w:val="00832977"/>
    <w:rsid w:val="00832CA1"/>
    <w:rsid w:val="00832E53"/>
    <w:rsid w:val="008360DE"/>
    <w:rsid w:val="008363A2"/>
    <w:rsid w:val="00837B50"/>
    <w:rsid w:val="00840522"/>
    <w:rsid w:val="008424F9"/>
    <w:rsid w:val="008432DA"/>
    <w:rsid w:val="00844428"/>
    <w:rsid w:val="00846165"/>
    <w:rsid w:val="008503DC"/>
    <w:rsid w:val="00850E20"/>
    <w:rsid w:val="0085122D"/>
    <w:rsid w:val="008512E1"/>
    <w:rsid w:val="00852604"/>
    <w:rsid w:val="00852812"/>
    <w:rsid w:val="00853BCA"/>
    <w:rsid w:val="00854ED0"/>
    <w:rsid w:val="00855036"/>
    <w:rsid w:val="0085512B"/>
    <w:rsid w:val="0085572A"/>
    <w:rsid w:val="00856BBE"/>
    <w:rsid w:val="00857590"/>
    <w:rsid w:val="00861448"/>
    <w:rsid w:val="0086253F"/>
    <w:rsid w:val="00863A26"/>
    <w:rsid w:val="0086426E"/>
    <w:rsid w:val="00864E2E"/>
    <w:rsid w:val="00864FD2"/>
    <w:rsid w:val="00866B79"/>
    <w:rsid w:val="008677B7"/>
    <w:rsid w:val="00870CC3"/>
    <w:rsid w:val="00872FED"/>
    <w:rsid w:val="00873D73"/>
    <w:rsid w:val="00873EED"/>
    <w:rsid w:val="008745EF"/>
    <w:rsid w:val="00875B98"/>
    <w:rsid w:val="00880849"/>
    <w:rsid w:val="00882E66"/>
    <w:rsid w:val="00884171"/>
    <w:rsid w:val="008842FA"/>
    <w:rsid w:val="008848C4"/>
    <w:rsid w:val="00887807"/>
    <w:rsid w:val="0088798A"/>
    <w:rsid w:val="00887CC9"/>
    <w:rsid w:val="008903FE"/>
    <w:rsid w:val="00890A45"/>
    <w:rsid w:val="0089251D"/>
    <w:rsid w:val="00892626"/>
    <w:rsid w:val="00892CD3"/>
    <w:rsid w:val="00893AB9"/>
    <w:rsid w:val="00893F15"/>
    <w:rsid w:val="0089410C"/>
    <w:rsid w:val="00894268"/>
    <w:rsid w:val="008945DF"/>
    <w:rsid w:val="008952E4"/>
    <w:rsid w:val="008A290E"/>
    <w:rsid w:val="008A3177"/>
    <w:rsid w:val="008A4E5D"/>
    <w:rsid w:val="008A5496"/>
    <w:rsid w:val="008A757E"/>
    <w:rsid w:val="008A7760"/>
    <w:rsid w:val="008B0FAA"/>
    <w:rsid w:val="008B229B"/>
    <w:rsid w:val="008B2C38"/>
    <w:rsid w:val="008B2D5C"/>
    <w:rsid w:val="008B313A"/>
    <w:rsid w:val="008B324F"/>
    <w:rsid w:val="008B33FC"/>
    <w:rsid w:val="008B502D"/>
    <w:rsid w:val="008B6485"/>
    <w:rsid w:val="008C0D8A"/>
    <w:rsid w:val="008C0FB1"/>
    <w:rsid w:val="008C2080"/>
    <w:rsid w:val="008C26BD"/>
    <w:rsid w:val="008C3B56"/>
    <w:rsid w:val="008C6C4A"/>
    <w:rsid w:val="008C795A"/>
    <w:rsid w:val="008D4136"/>
    <w:rsid w:val="008D7F00"/>
    <w:rsid w:val="008E049D"/>
    <w:rsid w:val="008E06FC"/>
    <w:rsid w:val="008E18A7"/>
    <w:rsid w:val="008E1DF7"/>
    <w:rsid w:val="008E2188"/>
    <w:rsid w:val="008E2C2B"/>
    <w:rsid w:val="008E3A69"/>
    <w:rsid w:val="008E3FF6"/>
    <w:rsid w:val="008E44B5"/>
    <w:rsid w:val="008E4E8B"/>
    <w:rsid w:val="008E59E9"/>
    <w:rsid w:val="008E5CA4"/>
    <w:rsid w:val="008E7892"/>
    <w:rsid w:val="008F00A4"/>
    <w:rsid w:val="008F06E8"/>
    <w:rsid w:val="008F08C1"/>
    <w:rsid w:val="008F1263"/>
    <w:rsid w:val="008F20A6"/>
    <w:rsid w:val="008F20B8"/>
    <w:rsid w:val="008F23AE"/>
    <w:rsid w:val="008F2404"/>
    <w:rsid w:val="008F4462"/>
    <w:rsid w:val="008F4758"/>
    <w:rsid w:val="008F5402"/>
    <w:rsid w:val="008F696E"/>
    <w:rsid w:val="0090047C"/>
    <w:rsid w:val="009022B2"/>
    <w:rsid w:val="00905C45"/>
    <w:rsid w:val="00906C49"/>
    <w:rsid w:val="0091251A"/>
    <w:rsid w:val="009129DC"/>
    <w:rsid w:val="00912A6E"/>
    <w:rsid w:val="00915E26"/>
    <w:rsid w:val="0091680A"/>
    <w:rsid w:val="00917458"/>
    <w:rsid w:val="009204BF"/>
    <w:rsid w:val="009205DD"/>
    <w:rsid w:val="00920C86"/>
    <w:rsid w:val="00921A5A"/>
    <w:rsid w:val="00921ABA"/>
    <w:rsid w:val="009245C2"/>
    <w:rsid w:val="00924F01"/>
    <w:rsid w:val="0092673A"/>
    <w:rsid w:val="00926A0F"/>
    <w:rsid w:val="00927538"/>
    <w:rsid w:val="009313C9"/>
    <w:rsid w:val="00932293"/>
    <w:rsid w:val="00932528"/>
    <w:rsid w:val="00932B41"/>
    <w:rsid w:val="00933452"/>
    <w:rsid w:val="00934CD4"/>
    <w:rsid w:val="009361D1"/>
    <w:rsid w:val="00937FEA"/>
    <w:rsid w:val="009403A3"/>
    <w:rsid w:val="0094048F"/>
    <w:rsid w:val="00940B3D"/>
    <w:rsid w:val="009418BA"/>
    <w:rsid w:val="00942675"/>
    <w:rsid w:val="0094288B"/>
    <w:rsid w:val="00943D05"/>
    <w:rsid w:val="00946090"/>
    <w:rsid w:val="009463F0"/>
    <w:rsid w:val="00946784"/>
    <w:rsid w:val="00947AFC"/>
    <w:rsid w:val="009502EE"/>
    <w:rsid w:val="00950669"/>
    <w:rsid w:val="00950A21"/>
    <w:rsid w:val="00952E19"/>
    <w:rsid w:val="00953F3F"/>
    <w:rsid w:val="00955CAB"/>
    <w:rsid w:val="009612C6"/>
    <w:rsid w:val="009624FB"/>
    <w:rsid w:val="00963371"/>
    <w:rsid w:val="00963452"/>
    <w:rsid w:val="00965272"/>
    <w:rsid w:val="00965D6E"/>
    <w:rsid w:val="00966818"/>
    <w:rsid w:val="00967FCB"/>
    <w:rsid w:val="00970E11"/>
    <w:rsid w:val="00970FDD"/>
    <w:rsid w:val="009714ED"/>
    <w:rsid w:val="00973349"/>
    <w:rsid w:val="00973590"/>
    <w:rsid w:val="0097426C"/>
    <w:rsid w:val="0097498C"/>
    <w:rsid w:val="0097515D"/>
    <w:rsid w:val="0097550A"/>
    <w:rsid w:val="00975BAE"/>
    <w:rsid w:val="0097681F"/>
    <w:rsid w:val="00977FFD"/>
    <w:rsid w:val="00980308"/>
    <w:rsid w:val="0098419A"/>
    <w:rsid w:val="00984C90"/>
    <w:rsid w:val="00984F52"/>
    <w:rsid w:val="00985255"/>
    <w:rsid w:val="00985348"/>
    <w:rsid w:val="009857CD"/>
    <w:rsid w:val="00986C0C"/>
    <w:rsid w:val="00987A45"/>
    <w:rsid w:val="00990098"/>
    <w:rsid w:val="00991638"/>
    <w:rsid w:val="0099223F"/>
    <w:rsid w:val="00992D78"/>
    <w:rsid w:val="00993469"/>
    <w:rsid w:val="009936AF"/>
    <w:rsid w:val="00993822"/>
    <w:rsid w:val="00995785"/>
    <w:rsid w:val="00996766"/>
    <w:rsid w:val="00997A3A"/>
    <w:rsid w:val="009A067E"/>
    <w:rsid w:val="009A07E6"/>
    <w:rsid w:val="009A10DC"/>
    <w:rsid w:val="009A2313"/>
    <w:rsid w:val="009A2919"/>
    <w:rsid w:val="009A3543"/>
    <w:rsid w:val="009A6104"/>
    <w:rsid w:val="009A6154"/>
    <w:rsid w:val="009A7059"/>
    <w:rsid w:val="009A71CD"/>
    <w:rsid w:val="009A764D"/>
    <w:rsid w:val="009B02FA"/>
    <w:rsid w:val="009B0805"/>
    <w:rsid w:val="009B0EF0"/>
    <w:rsid w:val="009B1311"/>
    <w:rsid w:val="009B1AA8"/>
    <w:rsid w:val="009B1E49"/>
    <w:rsid w:val="009B4E50"/>
    <w:rsid w:val="009B55A0"/>
    <w:rsid w:val="009B6560"/>
    <w:rsid w:val="009B6C8A"/>
    <w:rsid w:val="009B71C8"/>
    <w:rsid w:val="009B725E"/>
    <w:rsid w:val="009C14C4"/>
    <w:rsid w:val="009C1BE5"/>
    <w:rsid w:val="009C307B"/>
    <w:rsid w:val="009C3AB1"/>
    <w:rsid w:val="009C439C"/>
    <w:rsid w:val="009C44A4"/>
    <w:rsid w:val="009C50CE"/>
    <w:rsid w:val="009C533D"/>
    <w:rsid w:val="009C6BA8"/>
    <w:rsid w:val="009C702A"/>
    <w:rsid w:val="009C7374"/>
    <w:rsid w:val="009C7F37"/>
    <w:rsid w:val="009D2D95"/>
    <w:rsid w:val="009D40DE"/>
    <w:rsid w:val="009D4108"/>
    <w:rsid w:val="009D4A9C"/>
    <w:rsid w:val="009D4BD0"/>
    <w:rsid w:val="009D6BF9"/>
    <w:rsid w:val="009D7CD5"/>
    <w:rsid w:val="009E07FC"/>
    <w:rsid w:val="009E08D8"/>
    <w:rsid w:val="009E566B"/>
    <w:rsid w:val="009E6A7B"/>
    <w:rsid w:val="009F0ADB"/>
    <w:rsid w:val="009F1214"/>
    <w:rsid w:val="009F2FCF"/>
    <w:rsid w:val="009F384A"/>
    <w:rsid w:val="009F3A8E"/>
    <w:rsid w:val="009F401E"/>
    <w:rsid w:val="009F67D1"/>
    <w:rsid w:val="009F77E9"/>
    <w:rsid w:val="00A01AB4"/>
    <w:rsid w:val="00A0209E"/>
    <w:rsid w:val="00A02201"/>
    <w:rsid w:val="00A0231F"/>
    <w:rsid w:val="00A036FF"/>
    <w:rsid w:val="00A041F9"/>
    <w:rsid w:val="00A06389"/>
    <w:rsid w:val="00A06539"/>
    <w:rsid w:val="00A07709"/>
    <w:rsid w:val="00A0777E"/>
    <w:rsid w:val="00A07BE8"/>
    <w:rsid w:val="00A11842"/>
    <w:rsid w:val="00A1581C"/>
    <w:rsid w:val="00A1767C"/>
    <w:rsid w:val="00A17CEF"/>
    <w:rsid w:val="00A2004C"/>
    <w:rsid w:val="00A2054B"/>
    <w:rsid w:val="00A21CC1"/>
    <w:rsid w:val="00A23DA6"/>
    <w:rsid w:val="00A26954"/>
    <w:rsid w:val="00A3086C"/>
    <w:rsid w:val="00A31B64"/>
    <w:rsid w:val="00A3284A"/>
    <w:rsid w:val="00A3458A"/>
    <w:rsid w:val="00A346B7"/>
    <w:rsid w:val="00A34FFD"/>
    <w:rsid w:val="00A35831"/>
    <w:rsid w:val="00A36A80"/>
    <w:rsid w:val="00A41319"/>
    <w:rsid w:val="00A41DA4"/>
    <w:rsid w:val="00A4359E"/>
    <w:rsid w:val="00A44951"/>
    <w:rsid w:val="00A4578A"/>
    <w:rsid w:val="00A46342"/>
    <w:rsid w:val="00A50653"/>
    <w:rsid w:val="00A51752"/>
    <w:rsid w:val="00A518D8"/>
    <w:rsid w:val="00A5219D"/>
    <w:rsid w:val="00A54011"/>
    <w:rsid w:val="00A54375"/>
    <w:rsid w:val="00A556C2"/>
    <w:rsid w:val="00A55A68"/>
    <w:rsid w:val="00A57204"/>
    <w:rsid w:val="00A57623"/>
    <w:rsid w:val="00A62785"/>
    <w:rsid w:val="00A65450"/>
    <w:rsid w:val="00A65590"/>
    <w:rsid w:val="00A66ABA"/>
    <w:rsid w:val="00A7095D"/>
    <w:rsid w:val="00A71FB2"/>
    <w:rsid w:val="00A72383"/>
    <w:rsid w:val="00A73058"/>
    <w:rsid w:val="00A73EEA"/>
    <w:rsid w:val="00A75751"/>
    <w:rsid w:val="00A76112"/>
    <w:rsid w:val="00A77F9B"/>
    <w:rsid w:val="00A80B08"/>
    <w:rsid w:val="00A81368"/>
    <w:rsid w:val="00A832F7"/>
    <w:rsid w:val="00A84FFD"/>
    <w:rsid w:val="00A85FC8"/>
    <w:rsid w:val="00A903F0"/>
    <w:rsid w:val="00A91ECB"/>
    <w:rsid w:val="00A9209C"/>
    <w:rsid w:val="00A92AE1"/>
    <w:rsid w:val="00A92ED6"/>
    <w:rsid w:val="00A92EF0"/>
    <w:rsid w:val="00A95340"/>
    <w:rsid w:val="00A958AA"/>
    <w:rsid w:val="00A96DF3"/>
    <w:rsid w:val="00AA00CC"/>
    <w:rsid w:val="00AA08BA"/>
    <w:rsid w:val="00AA1AE0"/>
    <w:rsid w:val="00AA3841"/>
    <w:rsid w:val="00AA5AE6"/>
    <w:rsid w:val="00AA6DE8"/>
    <w:rsid w:val="00AA7C90"/>
    <w:rsid w:val="00AB03A4"/>
    <w:rsid w:val="00AB05EB"/>
    <w:rsid w:val="00AB2A38"/>
    <w:rsid w:val="00AB2EB9"/>
    <w:rsid w:val="00AB3582"/>
    <w:rsid w:val="00AB5753"/>
    <w:rsid w:val="00AB662F"/>
    <w:rsid w:val="00AB781C"/>
    <w:rsid w:val="00AB7B79"/>
    <w:rsid w:val="00AC2F28"/>
    <w:rsid w:val="00AC3AEF"/>
    <w:rsid w:val="00AC5DD3"/>
    <w:rsid w:val="00AC5E20"/>
    <w:rsid w:val="00AC7A35"/>
    <w:rsid w:val="00AD0EDB"/>
    <w:rsid w:val="00AD1636"/>
    <w:rsid w:val="00AD1F2B"/>
    <w:rsid w:val="00AD37F2"/>
    <w:rsid w:val="00AD40DA"/>
    <w:rsid w:val="00AD5252"/>
    <w:rsid w:val="00AD5C52"/>
    <w:rsid w:val="00AD661C"/>
    <w:rsid w:val="00AD6774"/>
    <w:rsid w:val="00AE46EC"/>
    <w:rsid w:val="00AE4D83"/>
    <w:rsid w:val="00AE6ACB"/>
    <w:rsid w:val="00AE7F19"/>
    <w:rsid w:val="00AF1C26"/>
    <w:rsid w:val="00AF2329"/>
    <w:rsid w:val="00AF2A9A"/>
    <w:rsid w:val="00AF4519"/>
    <w:rsid w:val="00AF4D0F"/>
    <w:rsid w:val="00AF4E27"/>
    <w:rsid w:val="00AF74E8"/>
    <w:rsid w:val="00B00F17"/>
    <w:rsid w:val="00B021CC"/>
    <w:rsid w:val="00B05348"/>
    <w:rsid w:val="00B058B8"/>
    <w:rsid w:val="00B074B3"/>
    <w:rsid w:val="00B104E0"/>
    <w:rsid w:val="00B1107B"/>
    <w:rsid w:val="00B139FE"/>
    <w:rsid w:val="00B13BEE"/>
    <w:rsid w:val="00B179FA"/>
    <w:rsid w:val="00B209A8"/>
    <w:rsid w:val="00B21878"/>
    <w:rsid w:val="00B21D89"/>
    <w:rsid w:val="00B22814"/>
    <w:rsid w:val="00B2301E"/>
    <w:rsid w:val="00B23DE8"/>
    <w:rsid w:val="00B25181"/>
    <w:rsid w:val="00B26C6D"/>
    <w:rsid w:val="00B27130"/>
    <w:rsid w:val="00B30112"/>
    <w:rsid w:val="00B3031B"/>
    <w:rsid w:val="00B3039A"/>
    <w:rsid w:val="00B30E9A"/>
    <w:rsid w:val="00B3213D"/>
    <w:rsid w:val="00B32338"/>
    <w:rsid w:val="00B32B61"/>
    <w:rsid w:val="00B33531"/>
    <w:rsid w:val="00B338BE"/>
    <w:rsid w:val="00B37714"/>
    <w:rsid w:val="00B37B9E"/>
    <w:rsid w:val="00B4023C"/>
    <w:rsid w:val="00B41D26"/>
    <w:rsid w:val="00B42B77"/>
    <w:rsid w:val="00B4416B"/>
    <w:rsid w:val="00B44736"/>
    <w:rsid w:val="00B45E4C"/>
    <w:rsid w:val="00B510E5"/>
    <w:rsid w:val="00B5162F"/>
    <w:rsid w:val="00B51FEA"/>
    <w:rsid w:val="00B52E6C"/>
    <w:rsid w:val="00B53370"/>
    <w:rsid w:val="00B552A8"/>
    <w:rsid w:val="00B60125"/>
    <w:rsid w:val="00B60357"/>
    <w:rsid w:val="00B6042F"/>
    <w:rsid w:val="00B609F1"/>
    <w:rsid w:val="00B61998"/>
    <w:rsid w:val="00B63A69"/>
    <w:rsid w:val="00B661F5"/>
    <w:rsid w:val="00B70318"/>
    <w:rsid w:val="00B72327"/>
    <w:rsid w:val="00B73AC3"/>
    <w:rsid w:val="00B74782"/>
    <w:rsid w:val="00B74E40"/>
    <w:rsid w:val="00B755EC"/>
    <w:rsid w:val="00B7654B"/>
    <w:rsid w:val="00B77A5D"/>
    <w:rsid w:val="00B77AE5"/>
    <w:rsid w:val="00B810CC"/>
    <w:rsid w:val="00B817EE"/>
    <w:rsid w:val="00B818C6"/>
    <w:rsid w:val="00B82ECA"/>
    <w:rsid w:val="00B8333C"/>
    <w:rsid w:val="00B84764"/>
    <w:rsid w:val="00B85820"/>
    <w:rsid w:val="00B86979"/>
    <w:rsid w:val="00B871AC"/>
    <w:rsid w:val="00B873F0"/>
    <w:rsid w:val="00B8770F"/>
    <w:rsid w:val="00B903B2"/>
    <w:rsid w:val="00B915B9"/>
    <w:rsid w:val="00B916F5"/>
    <w:rsid w:val="00B931D9"/>
    <w:rsid w:val="00B94AA4"/>
    <w:rsid w:val="00B95882"/>
    <w:rsid w:val="00B95D2C"/>
    <w:rsid w:val="00B963BC"/>
    <w:rsid w:val="00B96DF9"/>
    <w:rsid w:val="00B97684"/>
    <w:rsid w:val="00B97CA7"/>
    <w:rsid w:val="00BA227F"/>
    <w:rsid w:val="00BA3302"/>
    <w:rsid w:val="00BA36E5"/>
    <w:rsid w:val="00BA49EA"/>
    <w:rsid w:val="00BA7257"/>
    <w:rsid w:val="00BA7963"/>
    <w:rsid w:val="00BB1B35"/>
    <w:rsid w:val="00BB2DD2"/>
    <w:rsid w:val="00BB353B"/>
    <w:rsid w:val="00BB3891"/>
    <w:rsid w:val="00BB3FB4"/>
    <w:rsid w:val="00BB70C5"/>
    <w:rsid w:val="00BC11ED"/>
    <w:rsid w:val="00BC13D3"/>
    <w:rsid w:val="00BC410F"/>
    <w:rsid w:val="00BC55CF"/>
    <w:rsid w:val="00BC6428"/>
    <w:rsid w:val="00BC6675"/>
    <w:rsid w:val="00BC6AEB"/>
    <w:rsid w:val="00BC7521"/>
    <w:rsid w:val="00BC7911"/>
    <w:rsid w:val="00BD1232"/>
    <w:rsid w:val="00BD173F"/>
    <w:rsid w:val="00BD2979"/>
    <w:rsid w:val="00BD3365"/>
    <w:rsid w:val="00BD342C"/>
    <w:rsid w:val="00BD4F3E"/>
    <w:rsid w:val="00BD6399"/>
    <w:rsid w:val="00BD68CA"/>
    <w:rsid w:val="00BD6EE3"/>
    <w:rsid w:val="00BE17C5"/>
    <w:rsid w:val="00BE36EF"/>
    <w:rsid w:val="00BE3A7C"/>
    <w:rsid w:val="00BE4585"/>
    <w:rsid w:val="00BE45B0"/>
    <w:rsid w:val="00BE494D"/>
    <w:rsid w:val="00BE63C7"/>
    <w:rsid w:val="00BE7FBF"/>
    <w:rsid w:val="00BF0AAF"/>
    <w:rsid w:val="00BF0CCD"/>
    <w:rsid w:val="00BF1D14"/>
    <w:rsid w:val="00BF26D9"/>
    <w:rsid w:val="00BF47FA"/>
    <w:rsid w:val="00BF4A04"/>
    <w:rsid w:val="00C00365"/>
    <w:rsid w:val="00C0101F"/>
    <w:rsid w:val="00C013F2"/>
    <w:rsid w:val="00C04F82"/>
    <w:rsid w:val="00C05784"/>
    <w:rsid w:val="00C058CA"/>
    <w:rsid w:val="00C06706"/>
    <w:rsid w:val="00C067E7"/>
    <w:rsid w:val="00C074D0"/>
    <w:rsid w:val="00C11E88"/>
    <w:rsid w:val="00C136E9"/>
    <w:rsid w:val="00C2014D"/>
    <w:rsid w:val="00C2159A"/>
    <w:rsid w:val="00C256E8"/>
    <w:rsid w:val="00C27934"/>
    <w:rsid w:val="00C27A2A"/>
    <w:rsid w:val="00C27C6E"/>
    <w:rsid w:val="00C32891"/>
    <w:rsid w:val="00C33EE1"/>
    <w:rsid w:val="00C34709"/>
    <w:rsid w:val="00C34EB6"/>
    <w:rsid w:val="00C401D1"/>
    <w:rsid w:val="00C403AF"/>
    <w:rsid w:val="00C40804"/>
    <w:rsid w:val="00C408C2"/>
    <w:rsid w:val="00C42250"/>
    <w:rsid w:val="00C42CA0"/>
    <w:rsid w:val="00C5104C"/>
    <w:rsid w:val="00C52925"/>
    <w:rsid w:val="00C5645E"/>
    <w:rsid w:val="00C6214E"/>
    <w:rsid w:val="00C628F8"/>
    <w:rsid w:val="00C62FFA"/>
    <w:rsid w:val="00C632F7"/>
    <w:rsid w:val="00C64914"/>
    <w:rsid w:val="00C64DB4"/>
    <w:rsid w:val="00C655AD"/>
    <w:rsid w:val="00C660B6"/>
    <w:rsid w:val="00C6747B"/>
    <w:rsid w:val="00C67F4A"/>
    <w:rsid w:val="00C703C5"/>
    <w:rsid w:val="00C7138C"/>
    <w:rsid w:val="00C726F7"/>
    <w:rsid w:val="00C7376A"/>
    <w:rsid w:val="00C74174"/>
    <w:rsid w:val="00C77055"/>
    <w:rsid w:val="00C776A7"/>
    <w:rsid w:val="00C8072C"/>
    <w:rsid w:val="00C819D8"/>
    <w:rsid w:val="00C8252E"/>
    <w:rsid w:val="00C82A2C"/>
    <w:rsid w:val="00C8596D"/>
    <w:rsid w:val="00C87060"/>
    <w:rsid w:val="00C90F8D"/>
    <w:rsid w:val="00C910EC"/>
    <w:rsid w:val="00C92936"/>
    <w:rsid w:val="00C94FC5"/>
    <w:rsid w:val="00C96433"/>
    <w:rsid w:val="00C96B56"/>
    <w:rsid w:val="00C9774C"/>
    <w:rsid w:val="00CA15E6"/>
    <w:rsid w:val="00CA36DB"/>
    <w:rsid w:val="00CA46C2"/>
    <w:rsid w:val="00CA5CE8"/>
    <w:rsid w:val="00CA7A56"/>
    <w:rsid w:val="00CA7D7F"/>
    <w:rsid w:val="00CB19F1"/>
    <w:rsid w:val="00CB2255"/>
    <w:rsid w:val="00CB2FA8"/>
    <w:rsid w:val="00CB3266"/>
    <w:rsid w:val="00CB6330"/>
    <w:rsid w:val="00CC0D45"/>
    <w:rsid w:val="00CC34D4"/>
    <w:rsid w:val="00CC4587"/>
    <w:rsid w:val="00CC58D2"/>
    <w:rsid w:val="00CD21D7"/>
    <w:rsid w:val="00CD3BF7"/>
    <w:rsid w:val="00CE11FA"/>
    <w:rsid w:val="00CE3AB6"/>
    <w:rsid w:val="00CE460F"/>
    <w:rsid w:val="00CE5C96"/>
    <w:rsid w:val="00CE6FCA"/>
    <w:rsid w:val="00CE7DE3"/>
    <w:rsid w:val="00CF25A0"/>
    <w:rsid w:val="00CF2F06"/>
    <w:rsid w:val="00CF331A"/>
    <w:rsid w:val="00CF42A3"/>
    <w:rsid w:val="00CF47F7"/>
    <w:rsid w:val="00CF5A8B"/>
    <w:rsid w:val="00CF7A37"/>
    <w:rsid w:val="00CF7FC5"/>
    <w:rsid w:val="00D00572"/>
    <w:rsid w:val="00D00FB1"/>
    <w:rsid w:val="00D03688"/>
    <w:rsid w:val="00D03AA4"/>
    <w:rsid w:val="00D04480"/>
    <w:rsid w:val="00D05273"/>
    <w:rsid w:val="00D057B6"/>
    <w:rsid w:val="00D147E2"/>
    <w:rsid w:val="00D155D3"/>
    <w:rsid w:val="00D15BB0"/>
    <w:rsid w:val="00D20685"/>
    <w:rsid w:val="00D23CE0"/>
    <w:rsid w:val="00D30A6D"/>
    <w:rsid w:val="00D30FFB"/>
    <w:rsid w:val="00D31229"/>
    <w:rsid w:val="00D31AD9"/>
    <w:rsid w:val="00D31FC3"/>
    <w:rsid w:val="00D32138"/>
    <w:rsid w:val="00D3272E"/>
    <w:rsid w:val="00D3310C"/>
    <w:rsid w:val="00D336AB"/>
    <w:rsid w:val="00D33E9F"/>
    <w:rsid w:val="00D34A97"/>
    <w:rsid w:val="00D36CFB"/>
    <w:rsid w:val="00D37B33"/>
    <w:rsid w:val="00D37EC5"/>
    <w:rsid w:val="00D401F9"/>
    <w:rsid w:val="00D41493"/>
    <w:rsid w:val="00D418D5"/>
    <w:rsid w:val="00D44F37"/>
    <w:rsid w:val="00D45A13"/>
    <w:rsid w:val="00D45A4C"/>
    <w:rsid w:val="00D50C8C"/>
    <w:rsid w:val="00D5104F"/>
    <w:rsid w:val="00D510B2"/>
    <w:rsid w:val="00D520A3"/>
    <w:rsid w:val="00D55634"/>
    <w:rsid w:val="00D556BD"/>
    <w:rsid w:val="00D56FBD"/>
    <w:rsid w:val="00D573EA"/>
    <w:rsid w:val="00D578AB"/>
    <w:rsid w:val="00D57D39"/>
    <w:rsid w:val="00D6083A"/>
    <w:rsid w:val="00D6188A"/>
    <w:rsid w:val="00D62656"/>
    <w:rsid w:val="00D62DAF"/>
    <w:rsid w:val="00D650BB"/>
    <w:rsid w:val="00D65F81"/>
    <w:rsid w:val="00D6636A"/>
    <w:rsid w:val="00D6798D"/>
    <w:rsid w:val="00D67FD0"/>
    <w:rsid w:val="00D7024F"/>
    <w:rsid w:val="00D70A05"/>
    <w:rsid w:val="00D724F3"/>
    <w:rsid w:val="00D72F1D"/>
    <w:rsid w:val="00D73688"/>
    <w:rsid w:val="00D74480"/>
    <w:rsid w:val="00D74FDE"/>
    <w:rsid w:val="00D773B1"/>
    <w:rsid w:val="00D77473"/>
    <w:rsid w:val="00D80171"/>
    <w:rsid w:val="00D815B2"/>
    <w:rsid w:val="00D820E2"/>
    <w:rsid w:val="00D821BB"/>
    <w:rsid w:val="00D8227F"/>
    <w:rsid w:val="00D8412B"/>
    <w:rsid w:val="00D85585"/>
    <w:rsid w:val="00D858E1"/>
    <w:rsid w:val="00D86184"/>
    <w:rsid w:val="00D86B94"/>
    <w:rsid w:val="00D913A4"/>
    <w:rsid w:val="00D91CCD"/>
    <w:rsid w:val="00D921DC"/>
    <w:rsid w:val="00D92B8D"/>
    <w:rsid w:val="00D9414E"/>
    <w:rsid w:val="00D959D8"/>
    <w:rsid w:val="00D960F1"/>
    <w:rsid w:val="00D96A00"/>
    <w:rsid w:val="00D971CA"/>
    <w:rsid w:val="00D977BB"/>
    <w:rsid w:val="00DA187A"/>
    <w:rsid w:val="00DA2571"/>
    <w:rsid w:val="00DA3130"/>
    <w:rsid w:val="00DA414E"/>
    <w:rsid w:val="00DA56F8"/>
    <w:rsid w:val="00DA794A"/>
    <w:rsid w:val="00DB1F3F"/>
    <w:rsid w:val="00DB30D8"/>
    <w:rsid w:val="00DB36F0"/>
    <w:rsid w:val="00DB59EA"/>
    <w:rsid w:val="00DB6ADA"/>
    <w:rsid w:val="00DB6FDA"/>
    <w:rsid w:val="00DB7205"/>
    <w:rsid w:val="00DC0458"/>
    <w:rsid w:val="00DC39E5"/>
    <w:rsid w:val="00DC53E0"/>
    <w:rsid w:val="00DD0500"/>
    <w:rsid w:val="00DD0600"/>
    <w:rsid w:val="00DD1A1D"/>
    <w:rsid w:val="00DD2165"/>
    <w:rsid w:val="00DD3161"/>
    <w:rsid w:val="00DD4138"/>
    <w:rsid w:val="00DD4629"/>
    <w:rsid w:val="00DD4C22"/>
    <w:rsid w:val="00DD521B"/>
    <w:rsid w:val="00DD5CE2"/>
    <w:rsid w:val="00DD5DFB"/>
    <w:rsid w:val="00DD747B"/>
    <w:rsid w:val="00DD775E"/>
    <w:rsid w:val="00DE0914"/>
    <w:rsid w:val="00DE0F4F"/>
    <w:rsid w:val="00DE1628"/>
    <w:rsid w:val="00DE3C77"/>
    <w:rsid w:val="00DE3E2E"/>
    <w:rsid w:val="00DE5F42"/>
    <w:rsid w:val="00DE78A2"/>
    <w:rsid w:val="00DF05B1"/>
    <w:rsid w:val="00DF1A03"/>
    <w:rsid w:val="00DF1A74"/>
    <w:rsid w:val="00DF3673"/>
    <w:rsid w:val="00DF506E"/>
    <w:rsid w:val="00DF7748"/>
    <w:rsid w:val="00E0008D"/>
    <w:rsid w:val="00E005B7"/>
    <w:rsid w:val="00E0194C"/>
    <w:rsid w:val="00E01E2C"/>
    <w:rsid w:val="00E02D77"/>
    <w:rsid w:val="00E03B98"/>
    <w:rsid w:val="00E044D4"/>
    <w:rsid w:val="00E053D9"/>
    <w:rsid w:val="00E058DC"/>
    <w:rsid w:val="00E05D95"/>
    <w:rsid w:val="00E05FF7"/>
    <w:rsid w:val="00E06301"/>
    <w:rsid w:val="00E074D5"/>
    <w:rsid w:val="00E10C2A"/>
    <w:rsid w:val="00E11084"/>
    <w:rsid w:val="00E145FC"/>
    <w:rsid w:val="00E14FB2"/>
    <w:rsid w:val="00E2094B"/>
    <w:rsid w:val="00E20A93"/>
    <w:rsid w:val="00E21093"/>
    <w:rsid w:val="00E22A66"/>
    <w:rsid w:val="00E237AA"/>
    <w:rsid w:val="00E24E7C"/>
    <w:rsid w:val="00E253D9"/>
    <w:rsid w:val="00E263A6"/>
    <w:rsid w:val="00E26A87"/>
    <w:rsid w:val="00E27142"/>
    <w:rsid w:val="00E302F9"/>
    <w:rsid w:val="00E30E48"/>
    <w:rsid w:val="00E315EE"/>
    <w:rsid w:val="00E33F9C"/>
    <w:rsid w:val="00E374A4"/>
    <w:rsid w:val="00E4012F"/>
    <w:rsid w:val="00E4114A"/>
    <w:rsid w:val="00E42CB8"/>
    <w:rsid w:val="00E44BC1"/>
    <w:rsid w:val="00E46C19"/>
    <w:rsid w:val="00E47475"/>
    <w:rsid w:val="00E47985"/>
    <w:rsid w:val="00E50840"/>
    <w:rsid w:val="00E51447"/>
    <w:rsid w:val="00E5194D"/>
    <w:rsid w:val="00E52B6E"/>
    <w:rsid w:val="00E532D9"/>
    <w:rsid w:val="00E54F8B"/>
    <w:rsid w:val="00E5576A"/>
    <w:rsid w:val="00E5691E"/>
    <w:rsid w:val="00E5789D"/>
    <w:rsid w:val="00E6017B"/>
    <w:rsid w:val="00E60970"/>
    <w:rsid w:val="00E617F2"/>
    <w:rsid w:val="00E61E4D"/>
    <w:rsid w:val="00E62950"/>
    <w:rsid w:val="00E630F0"/>
    <w:rsid w:val="00E63402"/>
    <w:rsid w:val="00E635E8"/>
    <w:rsid w:val="00E63AC8"/>
    <w:rsid w:val="00E63EAB"/>
    <w:rsid w:val="00E63FCB"/>
    <w:rsid w:val="00E67058"/>
    <w:rsid w:val="00E70BA2"/>
    <w:rsid w:val="00E70C54"/>
    <w:rsid w:val="00E72509"/>
    <w:rsid w:val="00E725C4"/>
    <w:rsid w:val="00E73139"/>
    <w:rsid w:val="00E7325E"/>
    <w:rsid w:val="00E741E1"/>
    <w:rsid w:val="00E75FFB"/>
    <w:rsid w:val="00E775E5"/>
    <w:rsid w:val="00E77ED5"/>
    <w:rsid w:val="00E822E3"/>
    <w:rsid w:val="00E82FD8"/>
    <w:rsid w:val="00E84D7D"/>
    <w:rsid w:val="00E85708"/>
    <w:rsid w:val="00E875CF"/>
    <w:rsid w:val="00E877D9"/>
    <w:rsid w:val="00E906EC"/>
    <w:rsid w:val="00E918A3"/>
    <w:rsid w:val="00E924A2"/>
    <w:rsid w:val="00E93705"/>
    <w:rsid w:val="00E943AF"/>
    <w:rsid w:val="00E94AED"/>
    <w:rsid w:val="00E94BA3"/>
    <w:rsid w:val="00E95999"/>
    <w:rsid w:val="00E9639C"/>
    <w:rsid w:val="00E96FFC"/>
    <w:rsid w:val="00E97A5B"/>
    <w:rsid w:val="00EA168F"/>
    <w:rsid w:val="00EA214A"/>
    <w:rsid w:val="00EA2DA2"/>
    <w:rsid w:val="00EA423C"/>
    <w:rsid w:val="00EA73AD"/>
    <w:rsid w:val="00EB0E11"/>
    <w:rsid w:val="00EB13D9"/>
    <w:rsid w:val="00EB21F0"/>
    <w:rsid w:val="00EB2666"/>
    <w:rsid w:val="00EB2B75"/>
    <w:rsid w:val="00EB4410"/>
    <w:rsid w:val="00EB45E4"/>
    <w:rsid w:val="00EB6312"/>
    <w:rsid w:val="00EC0C00"/>
    <w:rsid w:val="00EC24B0"/>
    <w:rsid w:val="00EC2560"/>
    <w:rsid w:val="00EC44F5"/>
    <w:rsid w:val="00EC684D"/>
    <w:rsid w:val="00ED1945"/>
    <w:rsid w:val="00ED358F"/>
    <w:rsid w:val="00ED538B"/>
    <w:rsid w:val="00ED593E"/>
    <w:rsid w:val="00ED5DF8"/>
    <w:rsid w:val="00ED6B33"/>
    <w:rsid w:val="00ED6D97"/>
    <w:rsid w:val="00ED7843"/>
    <w:rsid w:val="00EE0F06"/>
    <w:rsid w:val="00EE0F61"/>
    <w:rsid w:val="00EE1220"/>
    <w:rsid w:val="00EE1E7C"/>
    <w:rsid w:val="00EE2B80"/>
    <w:rsid w:val="00EE3028"/>
    <w:rsid w:val="00EE3B59"/>
    <w:rsid w:val="00EE4CDA"/>
    <w:rsid w:val="00EE56EF"/>
    <w:rsid w:val="00EE7284"/>
    <w:rsid w:val="00EE75B1"/>
    <w:rsid w:val="00EF2739"/>
    <w:rsid w:val="00EF54CE"/>
    <w:rsid w:val="00EF729D"/>
    <w:rsid w:val="00F00156"/>
    <w:rsid w:val="00F0295A"/>
    <w:rsid w:val="00F046C2"/>
    <w:rsid w:val="00F04FCC"/>
    <w:rsid w:val="00F05260"/>
    <w:rsid w:val="00F0580B"/>
    <w:rsid w:val="00F05C89"/>
    <w:rsid w:val="00F06915"/>
    <w:rsid w:val="00F07807"/>
    <w:rsid w:val="00F07891"/>
    <w:rsid w:val="00F07F10"/>
    <w:rsid w:val="00F10231"/>
    <w:rsid w:val="00F10D39"/>
    <w:rsid w:val="00F1108C"/>
    <w:rsid w:val="00F13FED"/>
    <w:rsid w:val="00F14047"/>
    <w:rsid w:val="00F14E30"/>
    <w:rsid w:val="00F15925"/>
    <w:rsid w:val="00F15E6F"/>
    <w:rsid w:val="00F16E30"/>
    <w:rsid w:val="00F22CC5"/>
    <w:rsid w:val="00F2405E"/>
    <w:rsid w:val="00F241A1"/>
    <w:rsid w:val="00F2457F"/>
    <w:rsid w:val="00F253B7"/>
    <w:rsid w:val="00F25601"/>
    <w:rsid w:val="00F25760"/>
    <w:rsid w:val="00F26A11"/>
    <w:rsid w:val="00F26BA0"/>
    <w:rsid w:val="00F30568"/>
    <w:rsid w:val="00F3164E"/>
    <w:rsid w:val="00F376C5"/>
    <w:rsid w:val="00F37718"/>
    <w:rsid w:val="00F40216"/>
    <w:rsid w:val="00F42C3E"/>
    <w:rsid w:val="00F432A4"/>
    <w:rsid w:val="00F442FE"/>
    <w:rsid w:val="00F452DB"/>
    <w:rsid w:val="00F45A95"/>
    <w:rsid w:val="00F473E9"/>
    <w:rsid w:val="00F47722"/>
    <w:rsid w:val="00F50415"/>
    <w:rsid w:val="00F52110"/>
    <w:rsid w:val="00F53809"/>
    <w:rsid w:val="00F61F3D"/>
    <w:rsid w:val="00F629DC"/>
    <w:rsid w:val="00F66CF3"/>
    <w:rsid w:val="00F678CE"/>
    <w:rsid w:val="00F67A54"/>
    <w:rsid w:val="00F70B91"/>
    <w:rsid w:val="00F71323"/>
    <w:rsid w:val="00F715E1"/>
    <w:rsid w:val="00F71FB0"/>
    <w:rsid w:val="00F74121"/>
    <w:rsid w:val="00F7478A"/>
    <w:rsid w:val="00F75102"/>
    <w:rsid w:val="00F7541D"/>
    <w:rsid w:val="00F770B9"/>
    <w:rsid w:val="00F80314"/>
    <w:rsid w:val="00F82AC6"/>
    <w:rsid w:val="00F83AB9"/>
    <w:rsid w:val="00F84B9F"/>
    <w:rsid w:val="00F8546A"/>
    <w:rsid w:val="00F86E87"/>
    <w:rsid w:val="00F871F9"/>
    <w:rsid w:val="00F9070D"/>
    <w:rsid w:val="00F9213E"/>
    <w:rsid w:val="00F93B91"/>
    <w:rsid w:val="00F942B1"/>
    <w:rsid w:val="00F9472B"/>
    <w:rsid w:val="00F9478E"/>
    <w:rsid w:val="00F94D83"/>
    <w:rsid w:val="00F9520B"/>
    <w:rsid w:val="00F95956"/>
    <w:rsid w:val="00F95B75"/>
    <w:rsid w:val="00F97E93"/>
    <w:rsid w:val="00FA0E39"/>
    <w:rsid w:val="00FA0E74"/>
    <w:rsid w:val="00FA176F"/>
    <w:rsid w:val="00FA3B7C"/>
    <w:rsid w:val="00FA4010"/>
    <w:rsid w:val="00FA462A"/>
    <w:rsid w:val="00FA776A"/>
    <w:rsid w:val="00FA78E7"/>
    <w:rsid w:val="00FB142F"/>
    <w:rsid w:val="00FB1E26"/>
    <w:rsid w:val="00FB2734"/>
    <w:rsid w:val="00FB2CCE"/>
    <w:rsid w:val="00FB451C"/>
    <w:rsid w:val="00FB4E27"/>
    <w:rsid w:val="00FB60C2"/>
    <w:rsid w:val="00FB65F1"/>
    <w:rsid w:val="00FB66DC"/>
    <w:rsid w:val="00FC285D"/>
    <w:rsid w:val="00FC4DDF"/>
    <w:rsid w:val="00FC579E"/>
    <w:rsid w:val="00FC6C11"/>
    <w:rsid w:val="00FD0B21"/>
    <w:rsid w:val="00FD2BE9"/>
    <w:rsid w:val="00FD46F5"/>
    <w:rsid w:val="00FD6444"/>
    <w:rsid w:val="00FD6F2D"/>
    <w:rsid w:val="00FE1428"/>
    <w:rsid w:val="00FE277A"/>
    <w:rsid w:val="00FE3481"/>
    <w:rsid w:val="00FE4550"/>
    <w:rsid w:val="00FE45D1"/>
    <w:rsid w:val="00FE485F"/>
    <w:rsid w:val="00FE70C2"/>
    <w:rsid w:val="00FF0ECD"/>
    <w:rsid w:val="00FF3444"/>
    <w:rsid w:val="00FF3699"/>
    <w:rsid w:val="00FF4C81"/>
    <w:rsid w:val="00FF63E2"/>
    <w:rsid w:val="00FF6A25"/>
    <w:rsid w:val="00FF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437E567-276B-497C-A323-DB47B6A93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/>
      <w:jc w:val="both"/>
    </w:pPr>
    <w:rPr>
      <w:rFonts w:ascii="Arial" w:hAnsi="Arial"/>
      <w:lang w:val="af-ZA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397"/>
      </w:tabs>
      <w:spacing w:before="240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tabs>
        <w:tab w:val="left" w:pos="567"/>
      </w:tabs>
      <w:spacing w:before="120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spacing w:after="0"/>
      <w:jc w:val="left"/>
      <w:outlineLvl w:val="2"/>
    </w:pPr>
    <w:rPr>
      <w:rFonts w:cs="Arial"/>
      <w:sz w:val="24"/>
      <w:szCs w:val="1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Bulletlys">
    <w:name w:val="Bulletlys"/>
    <w:basedOn w:val="Normal"/>
    <w:pPr>
      <w:numPr>
        <w:numId w:val="1"/>
      </w:numPr>
      <w:tabs>
        <w:tab w:val="left" w:pos="397"/>
      </w:tabs>
    </w:pPr>
  </w:style>
  <w:style w:type="paragraph" w:customStyle="1" w:styleId="Heading0">
    <w:name w:val="Heading 0"/>
    <w:basedOn w:val="Normal"/>
    <w:next w:val="Heading1"/>
    <w:pPr>
      <w:keepNext/>
      <w:spacing w:after="240"/>
      <w:jc w:val="left"/>
    </w:pPr>
    <w:rPr>
      <w:b/>
      <w:sz w:val="28"/>
    </w:rPr>
  </w:style>
  <w:style w:type="character" w:styleId="PageNumber">
    <w:name w:val="page number"/>
    <w:basedOn w:val="DefaultParagraphFont"/>
  </w:style>
  <w:style w:type="character" w:customStyle="1" w:styleId="WW8Num6z0">
    <w:name w:val="WW8Num6z0"/>
    <w:rPr>
      <w:rFonts w:ascii="Symbol" w:hAnsi="Symbol"/>
    </w:rPr>
  </w:style>
  <w:style w:type="paragraph" w:styleId="HTMLPreformatted">
    <w:name w:val="HTML Preformatted"/>
    <w:basedOn w:val="Normal"/>
    <w:rsid w:val="00C64D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cs="Courier New"/>
      <w:lang w:val="en-US"/>
    </w:rPr>
  </w:style>
  <w:style w:type="paragraph" w:customStyle="1" w:styleId="Aanhaling">
    <w:name w:val="Aanhaling"/>
    <w:basedOn w:val="Normal"/>
    <w:next w:val="Normal"/>
    <w:rsid w:val="000F60EC"/>
    <w:rPr>
      <w:i/>
    </w:rPr>
  </w:style>
  <w:style w:type="paragraph" w:styleId="NormalWeb">
    <w:name w:val="Normal (Web)"/>
    <w:basedOn w:val="Normal"/>
    <w:uiPriority w:val="99"/>
    <w:rsid w:val="009B6C8A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GB" w:eastAsia="en-GB"/>
    </w:rPr>
  </w:style>
  <w:style w:type="character" w:styleId="Hyperlink">
    <w:name w:val="Hyperlink"/>
    <w:rsid w:val="009936A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13E84"/>
  </w:style>
  <w:style w:type="character" w:customStyle="1" w:styleId="apple-style-span">
    <w:name w:val="apple-style-span"/>
    <w:basedOn w:val="DefaultParagraphFont"/>
    <w:rsid w:val="007F1C1A"/>
  </w:style>
  <w:style w:type="character" w:customStyle="1" w:styleId="Quote1">
    <w:name w:val="Quote1"/>
    <w:rsid w:val="00F629DC"/>
    <w:rPr>
      <w:color w:val="65379C"/>
    </w:rPr>
  </w:style>
  <w:style w:type="character" w:customStyle="1" w:styleId="bzclosed1">
    <w:name w:val="bz_closed1"/>
    <w:rsid w:val="002E087E"/>
    <w:rPr>
      <w:strike/>
    </w:rPr>
  </w:style>
  <w:style w:type="paragraph" w:styleId="ListParagraph">
    <w:name w:val="List Paragraph"/>
    <w:basedOn w:val="Normal"/>
    <w:uiPriority w:val="34"/>
    <w:qFormat/>
    <w:rsid w:val="0092673A"/>
    <w:pPr>
      <w:spacing w:after="0" w:line="360" w:lineRule="auto"/>
      <w:ind w:left="720"/>
      <w:contextualSpacing/>
    </w:pPr>
    <w:rPr>
      <w:szCs w:val="24"/>
      <w:lang w:val="en-ZA"/>
    </w:rPr>
  </w:style>
  <w:style w:type="table" w:styleId="TableGrid">
    <w:name w:val="Table Grid"/>
    <w:basedOn w:val="TableNormal"/>
    <w:rsid w:val="00EE72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9C7F3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67FA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67FAB"/>
    <w:rPr>
      <w:rFonts w:ascii="Tahoma" w:hAnsi="Tahoma" w:cs="Tahoma"/>
      <w:sz w:val="16"/>
      <w:szCs w:val="16"/>
      <w:lang w:val="af-ZA" w:eastAsia="en-US"/>
    </w:rPr>
  </w:style>
  <w:style w:type="character" w:customStyle="1" w:styleId="Heading2Char">
    <w:name w:val="Heading 2 Char"/>
    <w:link w:val="Heading2"/>
    <w:uiPriority w:val="9"/>
    <w:rsid w:val="008432DA"/>
    <w:rPr>
      <w:rFonts w:ascii="Arial" w:hAnsi="Arial"/>
      <w:b/>
      <w:sz w:val="22"/>
      <w:lang w:val="af-ZA" w:eastAsia="en-US"/>
    </w:rPr>
  </w:style>
  <w:style w:type="character" w:styleId="Strong">
    <w:name w:val="Strong"/>
    <w:uiPriority w:val="22"/>
    <w:qFormat/>
    <w:rsid w:val="006132CD"/>
    <w:rPr>
      <w:b/>
      <w:bCs/>
    </w:rPr>
  </w:style>
  <w:style w:type="table" w:styleId="LightGrid-Accent5">
    <w:name w:val="Light Grid Accent 5"/>
    <w:basedOn w:val="TableNormal"/>
    <w:uiPriority w:val="62"/>
    <w:rsid w:val="00410F7A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customStyle="1" w:styleId="FooterChar">
    <w:name w:val="Footer Char"/>
    <w:link w:val="Footer"/>
    <w:uiPriority w:val="99"/>
    <w:rsid w:val="009C3AB1"/>
    <w:rPr>
      <w:rFonts w:ascii="Arial" w:hAnsi="Arial"/>
      <w:lang w:val="af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029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5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5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39879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438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23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3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9367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8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8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single" w:sz="6" w:space="0" w:color="BBBBBB"/>
                <w:right w:val="single" w:sz="6" w:space="0" w:color="BBBBBB"/>
              </w:divBdr>
              <w:divsChild>
                <w:div w:id="199479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574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BBBBBB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62137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45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4379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9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0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2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182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46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283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276467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680620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6700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183059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19021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700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89287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3365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59693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32607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5816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417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3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9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7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650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3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810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0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46425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97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454505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5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57049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75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0139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2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33531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4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18898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5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0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1038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04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8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06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1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94094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83922">
              <w:marLeft w:val="0"/>
              <w:marRight w:val="7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4697">
      <w:bodyDiv w:val="1"/>
      <w:marLeft w:val="80"/>
      <w:marRight w:val="80"/>
      <w:marTop w:val="80"/>
      <w:marBottom w:val="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0166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4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231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06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90151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74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1550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6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13568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2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8673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91443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6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7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7771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5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7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558266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69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8217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2496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2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9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03666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6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11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0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342432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8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11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5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640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5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0289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95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1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69626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5351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6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164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9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55F756-62BF-44DB-93D8-BE4C490E3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procedure</vt:lpstr>
    </vt:vector>
  </TitlesOfParts>
  <Company>NWU</Company>
  <LinksUpToDate>false</LinksUpToDate>
  <CharactersWithSpaces>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procedure</dc:title>
  <dc:creator>HOSTNAME</dc:creator>
  <cp:lastModifiedBy>Windows User</cp:lastModifiedBy>
  <cp:revision>2</cp:revision>
  <dcterms:created xsi:type="dcterms:W3CDTF">2020-03-02T07:14:00Z</dcterms:created>
  <dcterms:modified xsi:type="dcterms:W3CDTF">2020-03-02T07:14:00Z</dcterms:modified>
</cp:coreProperties>
</file>